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8479D" w14:textId="77777777" w:rsidR="004715BA" w:rsidRPr="00DF3CB3" w:rsidRDefault="004715BA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 w:rsidRPr="00DF3CB3">
        <w:rPr>
          <w:rFonts w:ascii="Times New Roman" w:hAnsi="Times New Roman" w:cs="Times New Roman"/>
          <w:b/>
          <w:sz w:val="32"/>
          <w:szCs w:val="32"/>
        </w:rPr>
        <w:t>UNIVERSITY CURRICULUM COMMITTEE</w:t>
      </w:r>
    </w:p>
    <w:p w14:paraId="2A74C2E5" w14:textId="77777777" w:rsidR="00584807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Kean University</w:t>
      </w:r>
    </w:p>
    <w:p w14:paraId="5B9690EF" w14:textId="5C659AD7" w:rsidR="004715BA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1000 Morris Avenue Union, NJ 0708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40"/>
        <w:gridCol w:w="4788"/>
      </w:tblGrid>
      <w:tr w:rsidR="004715BA" w14:paraId="16EE117D" w14:textId="77777777" w:rsidTr="009708B6">
        <w:trPr>
          <w:jc w:val="center"/>
        </w:trPr>
        <w:tc>
          <w:tcPr>
            <w:tcW w:w="1440" w:type="dxa"/>
          </w:tcPr>
          <w:p w14:paraId="3A430E72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c. Type</w:t>
            </w:r>
          </w:p>
        </w:tc>
        <w:tc>
          <w:tcPr>
            <w:tcW w:w="4788" w:type="dxa"/>
          </w:tcPr>
          <w:p w14:paraId="398DFB4A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nutes</w:t>
            </w:r>
          </w:p>
        </w:tc>
      </w:tr>
      <w:tr w:rsidR="004715BA" w14:paraId="3073DBB0" w14:textId="77777777" w:rsidTr="009708B6">
        <w:trPr>
          <w:jc w:val="center"/>
        </w:trPr>
        <w:tc>
          <w:tcPr>
            <w:tcW w:w="1440" w:type="dxa"/>
          </w:tcPr>
          <w:p w14:paraId="4621A673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4788" w:type="dxa"/>
          </w:tcPr>
          <w:p w14:paraId="13FB72E8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</w:tr>
      <w:tr w:rsidR="004715BA" w14:paraId="7090D3F6" w14:textId="77777777" w:rsidTr="009708B6">
        <w:trPr>
          <w:jc w:val="center"/>
        </w:trPr>
        <w:tc>
          <w:tcPr>
            <w:tcW w:w="1440" w:type="dxa"/>
          </w:tcPr>
          <w:p w14:paraId="67BFCB9F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4788" w:type="dxa"/>
          </w:tcPr>
          <w:p w14:paraId="43F3870D" w14:textId="7E86CD9B" w:rsidR="004715BA" w:rsidRDefault="002A3C60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-25-25</w:t>
            </w:r>
          </w:p>
        </w:tc>
      </w:tr>
      <w:tr w:rsidR="004715BA" w14:paraId="7ED0A77E" w14:textId="77777777" w:rsidTr="009708B6">
        <w:trPr>
          <w:jc w:val="center"/>
        </w:trPr>
        <w:tc>
          <w:tcPr>
            <w:tcW w:w="1440" w:type="dxa"/>
          </w:tcPr>
          <w:p w14:paraId="7F208730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</w:p>
        </w:tc>
        <w:tc>
          <w:tcPr>
            <w:tcW w:w="4788" w:type="dxa"/>
          </w:tcPr>
          <w:p w14:paraId="1DEF4256" w14:textId="0B788E3A" w:rsidR="004715BA" w:rsidRDefault="007F13B0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BB7189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F33FC8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M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2B6F08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  <w:r w:rsidR="00B431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PM</w:t>
            </w:r>
          </w:p>
        </w:tc>
      </w:tr>
      <w:tr w:rsidR="004715BA" w14:paraId="139CCC94" w14:textId="77777777" w:rsidTr="009708B6">
        <w:trPr>
          <w:jc w:val="center"/>
        </w:trPr>
        <w:tc>
          <w:tcPr>
            <w:tcW w:w="1440" w:type="dxa"/>
          </w:tcPr>
          <w:p w14:paraId="25B68D34" w14:textId="16F670B2" w:rsidR="004715BA" w:rsidRDefault="00293537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cation</w:t>
            </w:r>
          </w:p>
        </w:tc>
        <w:tc>
          <w:tcPr>
            <w:tcW w:w="4788" w:type="dxa"/>
          </w:tcPr>
          <w:p w14:paraId="6753C441" w14:textId="644AF3D4" w:rsidR="004715BA" w:rsidRDefault="004519BA" w:rsidP="007F13B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oom</w:t>
            </w:r>
          </w:p>
        </w:tc>
      </w:tr>
    </w:tbl>
    <w:p w14:paraId="092B23F5" w14:textId="77777777" w:rsidR="00D824AA" w:rsidRDefault="00D824AA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35778A5" w14:textId="50712AE6" w:rsidR="006E2068" w:rsidRDefault="006E2068" w:rsidP="00712E48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Approval of the Meeting Agenda</w:t>
      </w:r>
    </w:p>
    <w:p w14:paraId="6F066B77" w14:textId="7B087B94" w:rsidR="006E2068" w:rsidRDefault="006E2068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 w:rsidRPr="006E206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CN introduces the agenda for </w:t>
      </w:r>
      <w:r w:rsidR="00D20E1C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today’s</w:t>
      </w:r>
      <w:r w:rsidRPr="006E206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meeting and asks for a motion to approve. </w:t>
      </w:r>
    </w:p>
    <w:p w14:paraId="7AB102E9" w14:textId="73C9A7FE" w:rsidR="006130A4" w:rsidRDefault="006130A4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</w:r>
    </w:p>
    <w:p w14:paraId="588233D4" w14:textId="4685D188" w:rsidR="006130A4" w:rsidRPr="006130A4" w:rsidRDefault="006130A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  <w:t>Proposed: BL Seconded:  MM</w:t>
      </w:r>
    </w:p>
    <w:p w14:paraId="2C453C19" w14:textId="77777777" w:rsidR="006E2068" w:rsidRDefault="006E2068" w:rsidP="006E2068">
      <w:pPr>
        <w:shd w:val="clear" w:color="auto" w:fill="FFFFFF"/>
        <w:spacing w:after="0" w:line="240" w:lineRule="auto"/>
        <w:ind w:left="360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16323E4" w14:textId="17017913" w:rsidR="00AD1127" w:rsidRPr="00DE2DCB" w:rsidRDefault="006E2068" w:rsidP="00A008FB">
      <w:pPr>
        <w:ind w:firstLine="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41559">
        <w:rPr>
          <w:rFonts w:ascii="Times New Roman" w:hAnsi="Times New Roman" w:cs="Times New Roman"/>
          <w:b/>
          <w:sz w:val="24"/>
          <w:szCs w:val="24"/>
          <w:u w:val="single"/>
        </w:rPr>
        <w:t xml:space="preserve">Vote Tally: </w:t>
      </w:r>
      <w:r w:rsidR="006130A4">
        <w:rPr>
          <w:rFonts w:ascii="Times New Roman" w:hAnsi="Times New Roman" w:cs="Times New Roman"/>
          <w:b/>
          <w:sz w:val="24"/>
          <w:szCs w:val="24"/>
          <w:u w:val="single"/>
        </w:rPr>
        <w:t xml:space="preserve"> 11-0-0</w:t>
      </w:r>
    </w:p>
    <w:p w14:paraId="661A9905" w14:textId="1D8E74D5" w:rsidR="00712E48" w:rsidRDefault="00E85321" w:rsidP="00712E48">
      <w:pPr>
        <w:pStyle w:val="ListParagraph"/>
        <w:numPr>
          <w:ilvl w:val="0"/>
          <w:numId w:val="42"/>
        </w:numPr>
        <w:shd w:val="clear" w:color="auto" w:fill="FFFFFF"/>
        <w:spacing w:after="0"/>
        <w:outlineLvl w:val="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Need for a new Secretary </w:t>
      </w:r>
    </w:p>
    <w:p w14:paraId="6951F891" w14:textId="77777777" w:rsidR="00A008FB" w:rsidRDefault="00452023" w:rsidP="00A008FB">
      <w:pPr>
        <w:shd w:val="clear" w:color="auto" w:fill="FFFFFF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 w:rsidRPr="00712E4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CN </w:t>
      </w:r>
      <w:r w:rsidR="00E85321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asks for a volunteer for the position of Secretary </w:t>
      </w:r>
    </w:p>
    <w:p w14:paraId="3BD32D14" w14:textId="77777777" w:rsidR="00273550" w:rsidRDefault="00273550" w:rsidP="00A008FB">
      <w:pPr>
        <w:shd w:val="clear" w:color="auto" w:fill="FFFFFF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</w:p>
    <w:p w14:paraId="3D552FE3" w14:textId="1EB31486" w:rsidR="00273550" w:rsidRPr="00273550" w:rsidRDefault="00273550" w:rsidP="00273550">
      <w:pPr>
        <w:pStyle w:val="ListParagraph"/>
        <w:numPr>
          <w:ilvl w:val="0"/>
          <w:numId w:val="42"/>
        </w:numPr>
        <w:shd w:val="clear" w:color="auto" w:fill="FFFFFF"/>
        <w:outlineLvl w:val="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273550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Review of Charges </w:t>
      </w:r>
    </w:p>
    <w:p w14:paraId="5ABC6057" w14:textId="4E7457C6" w:rsidR="00A008FB" w:rsidRDefault="00361D68" w:rsidP="00361D68">
      <w:pPr>
        <w:shd w:val="clear" w:color="auto" w:fill="FFFFFF"/>
        <w:ind w:left="72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Upcoming work noted with Spring expected to be </w:t>
      </w:r>
      <w:r w:rsidR="00CA326B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busy.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</w:t>
      </w:r>
    </w:p>
    <w:p w14:paraId="785E6379" w14:textId="19F35A46" w:rsidR="00E65B2D" w:rsidRDefault="00E65B2D" w:rsidP="00361D68">
      <w:pPr>
        <w:shd w:val="clear" w:color="auto" w:fill="FFFFFF"/>
        <w:ind w:left="72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Requested for website to be updated</w:t>
      </w:r>
    </w:p>
    <w:p w14:paraId="29575443" w14:textId="77777777" w:rsidR="00AE2210" w:rsidRDefault="00AE2210" w:rsidP="00361D68">
      <w:pPr>
        <w:shd w:val="clear" w:color="auto" w:fill="FFFFFF"/>
        <w:ind w:left="72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</w:p>
    <w:p w14:paraId="10DF6464" w14:textId="415C2122" w:rsidR="00A22B91" w:rsidRDefault="00273550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Programs to be Reviewed</w:t>
      </w:r>
    </w:p>
    <w:p w14:paraId="75E989AF" w14:textId="77777777" w:rsidR="00273550" w:rsidRPr="00273550" w:rsidRDefault="00273550" w:rsidP="0027355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698D754" w14:textId="77777777" w:rsidR="00273550" w:rsidRPr="007C2FB8" w:rsidRDefault="00273550" w:rsidP="00273550">
      <w:pPr>
        <w:pStyle w:val="ListParagraph"/>
        <w:numPr>
          <w:ilvl w:val="1"/>
          <w:numId w:val="42"/>
        </w:numPr>
        <w:spacing w:line="279" w:lineRule="auto"/>
        <w:rPr>
          <w:rFonts w:ascii="Times New Roman" w:hAnsi="Times New Roman" w:cs="Times New Roman"/>
          <w:sz w:val="24"/>
          <w:szCs w:val="24"/>
        </w:rPr>
      </w:pPr>
      <w:r w:rsidRPr="007C2FB8">
        <w:rPr>
          <w:rFonts w:ascii="Times New Roman" w:hAnsi="Times New Roman" w:cs="Times New Roman"/>
          <w:sz w:val="24"/>
          <w:szCs w:val="24"/>
        </w:rPr>
        <w:t>MA Discontinuation in Criminal Justice</w:t>
      </w:r>
    </w:p>
    <w:p w14:paraId="5C3212B1" w14:textId="75B23AB0" w:rsidR="00236C54" w:rsidRDefault="00236C54" w:rsidP="00236C54">
      <w:pPr>
        <w:pStyle w:val="ListParagraph"/>
        <w:numPr>
          <w:ilvl w:val="2"/>
          <w:numId w:val="42"/>
        </w:numPr>
        <w:spacing w:line="279" w:lineRule="auto"/>
      </w:pPr>
      <w:r>
        <w:t xml:space="preserve">No one present from the Department </w:t>
      </w:r>
    </w:p>
    <w:p w14:paraId="11B85F8E" w14:textId="57C1E138" w:rsidR="00236C54" w:rsidRDefault="00236C54" w:rsidP="00236C54">
      <w:pPr>
        <w:pStyle w:val="ListParagraph"/>
        <w:numPr>
          <w:ilvl w:val="3"/>
          <w:numId w:val="42"/>
        </w:numPr>
        <w:spacing w:line="279" w:lineRule="auto"/>
      </w:pPr>
      <w:r>
        <w:t>Tabled until next meeting</w:t>
      </w:r>
    </w:p>
    <w:p w14:paraId="065797EC" w14:textId="77777777" w:rsidR="00AE2210" w:rsidRDefault="00AE2210" w:rsidP="00AE2210">
      <w:pPr>
        <w:pStyle w:val="ListParagraph"/>
        <w:spacing w:line="279" w:lineRule="auto"/>
        <w:ind w:left="2880"/>
      </w:pPr>
    </w:p>
    <w:p w14:paraId="057C1867" w14:textId="77777777" w:rsidR="00273550" w:rsidRPr="007C2FB8" w:rsidRDefault="00273550" w:rsidP="00273550">
      <w:pPr>
        <w:pStyle w:val="ListParagraph"/>
        <w:numPr>
          <w:ilvl w:val="1"/>
          <w:numId w:val="42"/>
        </w:numPr>
        <w:spacing w:line="279" w:lineRule="auto"/>
        <w:rPr>
          <w:rFonts w:ascii="Times New Roman" w:hAnsi="Times New Roman" w:cs="Times New Roman"/>
          <w:sz w:val="24"/>
          <w:szCs w:val="24"/>
        </w:rPr>
      </w:pPr>
      <w:r w:rsidRPr="007C2FB8">
        <w:rPr>
          <w:rFonts w:ascii="Times New Roman" w:hAnsi="Times New Roman" w:cs="Times New Roman"/>
          <w:sz w:val="24"/>
          <w:szCs w:val="24"/>
        </w:rPr>
        <w:t>Minor in Data Analytics (New)</w:t>
      </w:r>
    </w:p>
    <w:p w14:paraId="75E4C80F" w14:textId="217F00DF" w:rsidR="00236C54" w:rsidRDefault="00236C54" w:rsidP="00236C54">
      <w:pPr>
        <w:pStyle w:val="ListParagraph"/>
        <w:numPr>
          <w:ilvl w:val="2"/>
          <w:numId w:val="42"/>
        </w:numPr>
        <w:spacing w:line="279" w:lineRule="auto"/>
      </w:pPr>
      <w:r>
        <w:t xml:space="preserve">No one present from the Department </w:t>
      </w:r>
    </w:p>
    <w:p w14:paraId="6621EF84" w14:textId="1F32CC17" w:rsidR="00236C54" w:rsidRDefault="00236C54" w:rsidP="00236C54">
      <w:pPr>
        <w:pStyle w:val="ListParagraph"/>
        <w:numPr>
          <w:ilvl w:val="3"/>
          <w:numId w:val="42"/>
        </w:numPr>
        <w:spacing w:line="279" w:lineRule="auto"/>
      </w:pPr>
      <w:r>
        <w:t xml:space="preserve">Tabled until next meeting </w:t>
      </w:r>
    </w:p>
    <w:p w14:paraId="6ECA08D6" w14:textId="77777777" w:rsidR="00AE2210" w:rsidRDefault="00AE2210" w:rsidP="00AE2210">
      <w:pPr>
        <w:pStyle w:val="ListParagraph"/>
        <w:spacing w:line="279" w:lineRule="auto"/>
        <w:ind w:left="2880"/>
      </w:pPr>
    </w:p>
    <w:p w14:paraId="1262DA04" w14:textId="77777777" w:rsidR="00273550" w:rsidRPr="007C2FB8" w:rsidRDefault="00273550" w:rsidP="00273550">
      <w:pPr>
        <w:pStyle w:val="ListParagraph"/>
        <w:numPr>
          <w:ilvl w:val="1"/>
          <w:numId w:val="42"/>
        </w:numPr>
        <w:spacing w:line="279" w:lineRule="auto"/>
        <w:rPr>
          <w:rFonts w:ascii="Times New Roman" w:hAnsi="Times New Roman" w:cs="Times New Roman"/>
          <w:sz w:val="24"/>
          <w:szCs w:val="24"/>
        </w:rPr>
      </w:pPr>
      <w:r w:rsidRPr="007C2FB8">
        <w:rPr>
          <w:rFonts w:ascii="Times New Roman" w:hAnsi="Times New Roman" w:cs="Times New Roman"/>
          <w:sz w:val="24"/>
          <w:szCs w:val="24"/>
        </w:rPr>
        <w:t>Yoga Teaching Training Certificate (Revised)</w:t>
      </w:r>
    </w:p>
    <w:p w14:paraId="0DDA6272" w14:textId="240E0A90" w:rsidR="00236C54" w:rsidRDefault="00236C54" w:rsidP="00236C54">
      <w:pPr>
        <w:pStyle w:val="ListParagraph"/>
        <w:numPr>
          <w:ilvl w:val="2"/>
          <w:numId w:val="42"/>
        </w:numPr>
        <w:spacing w:line="279" w:lineRule="auto"/>
      </w:pPr>
      <w:r>
        <w:t>Passed with minor revisions</w:t>
      </w:r>
    </w:p>
    <w:p w14:paraId="2FE1386F" w14:textId="2CF2DCF7" w:rsidR="00236C54" w:rsidRDefault="00236C54" w:rsidP="00CA326B">
      <w:pPr>
        <w:pStyle w:val="ListParagraph"/>
        <w:numPr>
          <w:ilvl w:val="3"/>
          <w:numId w:val="42"/>
        </w:numPr>
        <w:spacing w:line="279" w:lineRule="auto"/>
      </w:pPr>
      <w:r>
        <w:t>Proposed:</w:t>
      </w:r>
      <w:r w:rsidR="00CA326B">
        <w:t xml:space="preserve">  </w:t>
      </w:r>
      <w:r w:rsidR="00AE2210">
        <w:t>BL</w:t>
      </w:r>
      <w:r w:rsidR="00CA326B">
        <w:t xml:space="preserve">   Seconded</w:t>
      </w:r>
      <w:r w:rsidR="00AE2210">
        <w:t>: MM</w:t>
      </w:r>
    </w:p>
    <w:p w14:paraId="2E78DBB8" w14:textId="77777777" w:rsidR="006130A4" w:rsidRDefault="006130A4" w:rsidP="006130A4">
      <w:pPr>
        <w:pStyle w:val="ListParagraph"/>
        <w:ind w:left="10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30A4">
        <w:rPr>
          <w:rFonts w:ascii="Times New Roman" w:hAnsi="Times New Roman" w:cs="Times New Roman"/>
          <w:b/>
          <w:sz w:val="24"/>
          <w:szCs w:val="24"/>
          <w:u w:val="single"/>
        </w:rPr>
        <w:t>Vote Tally:  11-0-0</w:t>
      </w:r>
    </w:p>
    <w:p w14:paraId="4578C4A4" w14:textId="77777777" w:rsidR="006130A4" w:rsidRPr="006130A4" w:rsidRDefault="006130A4" w:rsidP="006130A4">
      <w:pPr>
        <w:pStyle w:val="ListParagraph"/>
        <w:ind w:left="108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CF74BB5" w14:textId="77777777" w:rsidR="00273550" w:rsidRPr="007C2FB8" w:rsidRDefault="00273550" w:rsidP="00273550">
      <w:pPr>
        <w:pStyle w:val="ListParagraph"/>
        <w:numPr>
          <w:ilvl w:val="1"/>
          <w:numId w:val="42"/>
        </w:numPr>
        <w:spacing w:line="279" w:lineRule="auto"/>
        <w:rPr>
          <w:rFonts w:ascii="Times New Roman" w:hAnsi="Times New Roman" w:cs="Times New Roman"/>
          <w:sz w:val="24"/>
          <w:szCs w:val="24"/>
        </w:rPr>
      </w:pPr>
      <w:r w:rsidRPr="007C2FB8">
        <w:rPr>
          <w:rFonts w:ascii="Times New Roman" w:hAnsi="Times New Roman" w:cs="Times New Roman"/>
          <w:sz w:val="24"/>
          <w:szCs w:val="24"/>
        </w:rPr>
        <w:t>Yoga Studies Minor (Revised)</w:t>
      </w:r>
    </w:p>
    <w:p w14:paraId="2F6D4D54" w14:textId="77777777" w:rsidR="007C2FB8" w:rsidRDefault="007C2FB8" w:rsidP="007C2FB8">
      <w:pPr>
        <w:pStyle w:val="ListParagraph"/>
        <w:numPr>
          <w:ilvl w:val="2"/>
          <w:numId w:val="42"/>
        </w:numPr>
        <w:spacing w:line="279" w:lineRule="auto"/>
      </w:pPr>
      <w:r>
        <w:lastRenderedPageBreak/>
        <w:t>Passed with minor revisions</w:t>
      </w:r>
    </w:p>
    <w:p w14:paraId="0F3C69E2" w14:textId="26F5BF32" w:rsidR="007C2FB8" w:rsidRDefault="007C2FB8" w:rsidP="007C2FB8">
      <w:pPr>
        <w:pStyle w:val="ListParagraph"/>
        <w:numPr>
          <w:ilvl w:val="3"/>
          <w:numId w:val="42"/>
        </w:numPr>
        <w:spacing w:line="279" w:lineRule="auto"/>
      </w:pPr>
      <w:r>
        <w:t xml:space="preserve">Proposed:   </w:t>
      </w:r>
      <w:r w:rsidR="00AE2210">
        <w:t>KC</w:t>
      </w:r>
      <w:r>
        <w:t xml:space="preserve">  Seconded</w:t>
      </w:r>
      <w:r w:rsidR="00AE2210">
        <w:t>: AE</w:t>
      </w:r>
    </w:p>
    <w:p w14:paraId="451C9833" w14:textId="77777777" w:rsidR="006130A4" w:rsidRDefault="006130A4" w:rsidP="006130A4">
      <w:pPr>
        <w:pStyle w:val="ListParagraph"/>
        <w:ind w:left="10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30A4">
        <w:rPr>
          <w:rFonts w:ascii="Times New Roman" w:hAnsi="Times New Roman" w:cs="Times New Roman"/>
          <w:b/>
          <w:sz w:val="24"/>
          <w:szCs w:val="24"/>
          <w:u w:val="single"/>
        </w:rPr>
        <w:t>Vote Tally:  11-0-0</w:t>
      </w:r>
    </w:p>
    <w:p w14:paraId="43304255" w14:textId="77777777" w:rsidR="006130A4" w:rsidRPr="006130A4" w:rsidRDefault="006130A4" w:rsidP="006130A4">
      <w:pPr>
        <w:pStyle w:val="ListParagraph"/>
        <w:ind w:left="108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7E41E83" w14:textId="77777777" w:rsidR="00273550" w:rsidRPr="007C2FB8" w:rsidRDefault="00273550" w:rsidP="00273550">
      <w:pPr>
        <w:pStyle w:val="ListParagraph"/>
        <w:numPr>
          <w:ilvl w:val="1"/>
          <w:numId w:val="42"/>
        </w:numPr>
        <w:spacing w:line="279" w:lineRule="auto"/>
        <w:rPr>
          <w:rFonts w:ascii="Times New Roman" w:hAnsi="Times New Roman" w:cs="Times New Roman"/>
          <w:sz w:val="24"/>
          <w:szCs w:val="24"/>
        </w:rPr>
      </w:pPr>
      <w:r w:rsidRPr="007C2FB8">
        <w:rPr>
          <w:rFonts w:ascii="Times New Roman" w:hAnsi="Times New Roman" w:cs="Times New Roman"/>
          <w:sz w:val="24"/>
          <w:szCs w:val="24"/>
        </w:rPr>
        <w:t xml:space="preserve">Forensic Psychology MA (Revised)  </w:t>
      </w:r>
    </w:p>
    <w:p w14:paraId="2A41A26C" w14:textId="77777777" w:rsidR="007C2FB8" w:rsidRDefault="007C2FB8" w:rsidP="007C2FB8">
      <w:pPr>
        <w:pStyle w:val="ListParagraph"/>
        <w:numPr>
          <w:ilvl w:val="2"/>
          <w:numId w:val="42"/>
        </w:numPr>
        <w:spacing w:line="279" w:lineRule="auto"/>
      </w:pPr>
      <w:r>
        <w:t>Passed with minor revisions</w:t>
      </w:r>
    </w:p>
    <w:p w14:paraId="3300DF1A" w14:textId="0F275A53" w:rsidR="007C2FB8" w:rsidRDefault="007C2FB8" w:rsidP="007C2FB8">
      <w:pPr>
        <w:pStyle w:val="ListParagraph"/>
        <w:numPr>
          <w:ilvl w:val="3"/>
          <w:numId w:val="42"/>
        </w:numPr>
        <w:spacing w:line="279" w:lineRule="auto"/>
      </w:pPr>
      <w:r>
        <w:t xml:space="preserve">Proposed:   </w:t>
      </w:r>
      <w:r w:rsidR="00AE2210">
        <w:t>BL</w:t>
      </w:r>
      <w:r>
        <w:t xml:space="preserve">  Seconded</w:t>
      </w:r>
      <w:r w:rsidR="00AE2210">
        <w:t>:  RR</w:t>
      </w:r>
    </w:p>
    <w:p w14:paraId="2D6D9810" w14:textId="77777777" w:rsidR="006130A4" w:rsidRPr="006130A4" w:rsidRDefault="006130A4" w:rsidP="006130A4">
      <w:pPr>
        <w:pStyle w:val="ListParagraph"/>
        <w:ind w:left="10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30A4">
        <w:rPr>
          <w:rFonts w:ascii="Times New Roman" w:hAnsi="Times New Roman" w:cs="Times New Roman"/>
          <w:b/>
          <w:sz w:val="24"/>
          <w:szCs w:val="24"/>
          <w:u w:val="single"/>
        </w:rPr>
        <w:t>Vote Tally:  11-0-0</w:t>
      </w:r>
    </w:p>
    <w:p w14:paraId="69CE4BDF" w14:textId="77777777" w:rsidR="007C2FB8" w:rsidRDefault="007C2FB8" w:rsidP="00AE2210">
      <w:pPr>
        <w:spacing w:line="279" w:lineRule="auto"/>
      </w:pPr>
    </w:p>
    <w:p w14:paraId="709857FD" w14:textId="62F2D5BA" w:rsidR="00AE2210" w:rsidRDefault="00AE2210" w:rsidP="00AE2210">
      <w:pPr>
        <w:pStyle w:val="ListParagraph"/>
        <w:numPr>
          <w:ilvl w:val="0"/>
          <w:numId w:val="42"/>
        </w:numPr>
        <w:spacing w:line="279" w:lineRule="auto"/>
        <w:rPr>
          <w:b/>
          <w:bCs/>
        </w:rPr>
      </w:pPr>
      <w:r w:rsidRPr="00AE2210">
        <w:rPr>
          <w:b/>
          <w:bCs/>
        </w:rPr>
        <w:t>Meeting Adjourned 4:15pm</w:t>
      </w:r>
    </w:p>
    <w:p w14:paraId="51B5C8BE" w14:textId="77777777" w:rsidR="00AE2210" w:rsidRPr="00AE2210" w:rsidRDefault="00AE2210" w:rsidP="00AE2210">
      <w:pPr>
        <w:spacing w:line="279" w:lineRule="auto"/>
        <w:rPr>
          <w:b/>
          <w:bCs/>
        </w:rPr>
      </w:pPr>
    </w:p>
    <w:p w14:paraId="0E9143FA" w14:textId="77777777" w:rsidR="00273550" w:rsidRPr="00273550" w:rsidRDefault="00273550" w:rsidP="00273550">
      <w:pPr>
        <w:pStyle w:val="ListParagraph"/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87946FD" w14:textId="77777777" w:rsidR="00A22B91" w:rsidRPr="00B47E47" w:rsidRDefault="00A22B91" w:rsidP="00B47E47">
      <w:pPr>
        <w:pStyle w:val="ListParagraph"/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03EFD4D" w14:textId="77777777" w:rsidR="00874903" w:rsidRDefault="00874903" w:rsidP="00A22B91">
      <w:pPr>
        <w:pStyle w:val="ListParagraph"/>
        <w:spacing w:after="0"/>
        <w:ind w:left="1080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42A87F6F" w14:textId="77777777" w:rsidR="00A22B91" w:rsidRDefault="00A22B91" w:rsidP="00A22B91">
      <w:pPr>
        <w:pStyle w:val="ListParagraph"/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53C6CE57" w14:textId="77777777" w:rsidR="00A22B91" w:rsidRPr="00B47E47" w:rsidRDefault="00A22B91" w:rsidP="00B47E47">
      <w:pPr>
        <w:pStyle w:val="ListParagraph"/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8262E93" w14:textId="77777777" w:rsidR="00874903" w:rsidRDefault="00874903" w:rsidP="00A22B91">
      <w:pPr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C92C300" w14:textId="77777777" w:rsidR="00A22B91" w:rsidRPr="00A22B91" w:rsidRDefault="00A22B91" w:rsidP="00A22B91">
      <w:pPr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85AB22B" w14:textId="77777777" w:rsidR="00A22B91" w:rsidRPr="00877253" w:rsidRDefault="00A22B91" w:rsidP="00877253">
      <w:pPr>
        <w:pStyle w:val="ListParagraph"/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1E768A4" w14:textId="77777777" w:rsidR="00A22B91" w:rsidRPr="00B47E47" w:rsidRDefault="00A22B91" w:rsidP="00B47E47">
      <w:pPr>
        <w:pStyle w:val="ListParagraph"/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E1263F7" w14:textId="77777777" w:rsidR="00A22B91" w:rsidRPr="00877253" w:rsidRDefault="00A22B91" w:rsidP="00B47E47">
      <w:pPr>
        <w:pStyle w:val="ListParagraph"/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1F18795" w14:textId="77777777" w:rsidR="00A22B91" w:rsidRPr="00A22B91" w:rsidRDefault="00A22B91" w:rsidP="00A22B91">
      <w:pPr>
        <w:pStyle w:val="ListParagraph"/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CB1910E" w14:textId="77777777" w:rsidR="00A22B91" w:rsidRPr="00A22B91" w:rsidRDefault="00A22B91" w:rsidP="00A22B91">
      <w:pPr>
        <w:pStyle w:val="ListParagraph"/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E918A2C" w14:textId="07C8DF79" w:rsidR="00092342" w:rsidRPr="00634F6A" w:rsidRDefault="00CF4C3E" w:rsidP="00634F6A">
      <w:pPr>
        <w:pStyle w:val="ListParagraph"/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/>
      </w:r>
    </w:p>
    <w:p w14:paraId="7790F283" w14:textId="77777777" w:rsidR="0067303B" w:rsidRDefault="0067303B" w:rsidP="0067303B">
      <w:pPr>
        <w:pStyle w:val="ListParagraph"/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338EE7E0" w14:textId="5DDF048D" w:rsidR="00D3561A" w:rsidRPr="00D3561A" w:rsidRDefault="00D3561A" w:rsidP="00D3561A">
      <w:pPr>
        <w:pStyle w:val="ListParagraph"/>
        <w:numPr>
          <w:ilvl w:val="0"/>
          <w:numId w:val="53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3561A">
        <w:rPr>
          <w:rFonts w:ascii="Times New Roman" w:hAnsi="Times New Roman" w:cs="Times New Roman"/>
          <w:b/>
          <w:bCs/>
          <w:sz w:val="24"/>
          <w:szCs w:val="24"/>
        </w:rPr>
        <w:t xml:space="preserve">Meeting Adjournment </w:t>
      </w:r>
    </w:p>
    <w:p w14:paraId="26473878" w14:textId="388FD047" w:rsidR="00D3561A" w:rsidRDefault="00D3561A" w:rsidP="002A79D9">
      <w:pPr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CN </w:t>
      </w:r>
      <w:r w:rsidR="002A79D9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adjourned the meeting at 4:15 PM. The next meeting will be, at 3:30 PM.</w:t>
      </w:r>
    </w:p>
    <w:p w14:paraId="393B5093" w14:textId="77777777" w:rsidR="00D3561A" w:rsidRDefault="00D3561A" w:rsidP="00CF4C3E">
      <w:pPr>
        <w:shd w:val="clear" w:color="auto" w:fill="FFFFFF"/>
        <w:spacing w:after="0"/>
        <w:ind w:left="360"/>
        <w:outlineLvl w:val="0"/>
        <w:rPr>
          <w:rFonts w:ascii="Times New Roman" w:hAnsi="Times New Roman" w:cs="Times New Roman"/>
          <w:sz w:val="24"/>
          <w:szCs w:val="24"/>
        </w:rPr>
      </w:pPr>
    </w:p>
    <w:p w14:paraId="0936D18A" w14:textId="77777777" w:rsidR="00CF4C3E" w:rsidRDefault="00CF4C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64A7035" w14:textId="7BD72F19" w:rsidR="00872786" w:rsidRDefault="00CF4C3E" w:rsidP="00CF4C3E">
      <w:pPr>
        <w:shd w:val="clear" w:color="auto" w:fill="FFFFFF"/>
        <w:spacing w:after="0"/>
        <w:ind w:left="360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5C22A5E6" w14:textId="77777777" w:rsidR="00DE2DCB" w:rsidRPr="00712E48" w:rsidRDefault="00DE2DCB" w:rsidP="00712E48">
      <w:pPr>
        <w:ind w:left="360" w:firstLine="36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F11AE61" w14:textId="23BFF563" w:rsidR="005F6522" w:rsidRPr="00DF3CB3" w:rsidRDefault="00001DC7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UNIVERSITY CURRI</w:t>
      </w:r>
      <w:r w:rsidR="005F6522" w:rsidRPr="00DF3CB3">
        <w:rPr>
          <w:rFonts w:ascii="Times New Roman" w:hAnsi="Times New Roman" w:cs="Times New Roman"/>
          <w:b/>
          <w:sz w:val="32"/>
          <w:szCs w:val="32"/>
        </w:rPr>
        <w:t>CULUM COMMITTEE</w:t>
      </w:r>
    </w:p>
    <w:p w14:paraId="245BA54B" w14:textId="185025D5" w:rsidR="005F6522" w:rsidRPr="009029F0" w:rsidRDefault="005F6522" w:rsidP="009029F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ATTENDANCE </w:t>
      </w:r>
      <w:r w:rsidR="00963846"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for </w:t>
      </w:r>
      <w:r w:rsidR="0019023A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Pr="009029F0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19023A">
        <w:rPr>
          <w:rFonts w:ascii="Times New Roman" w:eastAsia="Times New Roman" w:hAnsi="Times New Roman" w:cs="Times New Roman"/>
          <w:b/>
          <w:bCs/>
          <w:sz w:val="24"/>
          <w:szCs w:val="24"/>
        </w:rPr>
        <w:t>28</w:t>
      </w:r>
      <w:r w:rsidR="006E2068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009029F0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232C1A" w:rsidRPr="009029F0">
        <w:rPr>
          <w:rFonts w:ascii="Times New Roman" w:eastAsia="Times New Roman" w:hAnsi="Times New Roman" w:cs="Times New Roman"/>
          <w:b/>
          <w:bCs/>
          <w:sz w:val="24"/>
          <w:szCs w:val="24"/>
        </w:rPr>
        <w:t>202</w:t>
      </w:r>
      <w:r w:rsidR="0019023A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</w:p>
    <w:p w14:paraId="6AE0F0DB" w14:textId="77777777" w:rsidR="005F6522" w:rsidRPr="00F372A5" w:rsidRDefault="005F6522" w:rsidP="005F6522">
      <w:pPr>
        <w:pStyle w:val="ListParagraph"/>
        <w:shd w:val="clear" w:color="auto" w:fill="FFFFFF"/>
        <w:spacing w:after="0" w:line="240" w:lineRule="auto"/>
        <w:ind w:left="1080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608"/>
        <w:gridCol w:w="5168"/>
        <w:gridCol w:w="3284"/>
      </w:tblGrid>
      <w:tr w:rsidR="005F6522" w:rsidRPr="00A95F04" w14:paraId="0347F646" w14:textId="77777777" w:rsidTr="007436C4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4EDC1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College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1EA0A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School/</w:t>
            </w: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Department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C752B" w14:textId="77777777" w:rsidR="005F6522" w:rsidRPr="00A95F04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Name</w:t>
            </w:r>
          </w:p>
        </w:tc>
      </w:tr>
    </w:tbl>
    <w:p w14:paraId="7ABF9472" w14:textId="77777777" w:rsidR="005F6522" w:rsidRDefault="005F6522" w:rsidP="005F652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400"/>
        <w:gridCol w:w="4500"/>
        <w:gridCol w:w="2860"/>
        <w:gridCol w:w="1300"/>
      </w:tblGrid>
      <w:tr w:rsidR="00963846" w:rsidRPr="00963846" w14:paraId="1CB5775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AEE26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2FBC05" w14:textId="6F390F7E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istor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CCD4F" w14:textId="038A7E65" w:rsidR="005F6522" w:rsidRPr="00963846" w:rsidRDefault="009029F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C. </w:t>
            </w:r>
            <w:r w:rsidR="00232C1A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 Nicholson (Chair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6CF9BD" w14:textId="39E46890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435252E7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84411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C1AB9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sych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E11F24" w14:textId="2C971B5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Dr. Julia Nevare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748D01" w14:textId="7AD33752" w:rsidR="005F6522" w:rsidRPr="00963846" w:rsidRDefault="00A54F94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8D8BF0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484345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57C2BB3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64946F2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D797DB8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73234FAA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1479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320E0" w14:textId="446B882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pecial Education and Literac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108BE" w14:textId="2435B5A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arbara Le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F932ED" w14:textId="3B8627E6" w:rsidR="005F6522" w:rsidRPr="00963846" w:rsidRDefault="002B6F08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95D5202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9FF9D39" w14:textId="7C1FEE17" w:rsidR="00967AB7" w:rsidRPr="00963846" w:rsidRDefault="00967AB7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E3F7A5C" w14:textId="39D8B6BC" w:rsidR="00967AB7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lingual/TESOL/World Language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445EF6B" w14:textId="36165071" w:rsidR="00967AB7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ara Gers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9FEA71A" w14:textId="4D58B475" w:rsidR="00967AB7" w:rsidRPr="00963846" w:rsidRDefault="00967AB7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D6B56F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2CB414F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1395E00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77C0A6F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34D22893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265AC6A4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F3E0C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20762" w14:textId="4157191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ublic Architectur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E20814" w14:textId="5B980142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</w:t>
            </w:r>
            <w:r w:rsidR="00E4117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mille Sherrod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5CBA0F" w14:textId="5F0FD7E0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6530455D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83385B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15A611" w14:textId="26A69B9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Interior</w:t>
            </w:r>
            <w:r w:rsidR="005F6522" w:rsidRPr="00963846">
              <w:rPr>
                <w:rFonts w:ascii="Cambria" w:eastAsia="Times New Roman" w:hAnsi="Cambria" w:cs="Times New Roman"/>
                <w:sz w:val="24"/>
                <w:szCs w:val="24"/>
              </w:rPr>
              <w:t xml:space="preserve"> </w:t>
            </w: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Design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90BE0E" w14:textId="37A8D52C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Jeffrey McCullough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D7FDCB" w14:textId="73C0E356" w:rsidR="005F6522" w:rsidRPr="00963846" w:rsidRDefault="00AE2210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5F652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690B16F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07E1DAD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7E959D68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4CC4922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2C287156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09AB5A1B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F3A3DA" w14:textId="4B0F8D0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</w:t>
            </w:r>
            <w:r w:rsidR="00E41172" w:rsidRPr="00963846">
              <w:rPr>
                <w:rFonts w:ascii="Cambria" w:eastAsia="Times New Roman" w:hAnsi="Cambria" w:cs="Times New Roman"/>
                <w:sz w:val="24"/>
                <w:szCs w:val="24"/>
              </w:rPr>
              <w:t>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E1A255" w14:textId="40534F4D" w:rsidR="005F6522" w:rsidRPr="00963846" w:rsidRDefault="002D419D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Management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1D834E" w14:textId="2620E5A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Raza Rafiqu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42F485" w14:textId="6E85F9A8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A49BFD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AC6261" w14:textId="2EA2836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46C8EE" w14:textId="6A3964A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Econom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9713F3" w14:textId="4DC4DD3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azif Durma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E521AE" w14:textId="3E91D0D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49EEA9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A526F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78109A2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C5B93B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DF9A4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94AF31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0F9A4673" w14:textId="2CA6BA8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2C8D680B" w14:textId="134FB91F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47DD45A9" w14:textId="263305AD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Lucas Kirby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EC6522B" w14:textId="0E6D7346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E41172" w:rsidRPr="00963846" w14:paraId="30FBB69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BB39E6A" w14:textId="35B287B1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4D10D5F" w14:textId="5E8B6B5E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emistry and Phys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62FAA637" w14:textId="116544D4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Matt Mongelli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4C7685E" w14:textId="743A0E0E" w:rsidR="00E41172" w:rsidRPr="00963846" w:rsidRDefault="00E4117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F3DF70A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1E596E4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7E93A1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96768F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0F31A970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AC9320C" w14:textId="77777777" w:rsidTr="007436C4">
        <w:trPr>
          <w:trHeight w:hRule="exact"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B342C" w14:textId="7CB3CC12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4D2114" w14:textId="7882BFF1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AAC5E" w14:textId="6F8855D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dam Eckar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B38383" w14:textId="5C514842" w:rsidR="005F6522" w:rsidRPr="00963846" w:rsidRDefault="000E774E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3A4E3EE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91E122" w14:textId="77407BE5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76A90C" w14:textId="6CEEBE6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400714" w14:textId="7109C086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Kathleen Curran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5C5C4F" w14:textId="6F217607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3CA8EB0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6D1107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7D70B309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791675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747CE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57B33340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08B308E" w14:textId="27A756F0" w:rsidR="00963846" w:rsidRPr="00963846" w:rsidRDefault="005F6522" w:rsidP="0096384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  <w:t>Non-Voting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6D2BC83" w14:textId="517A20D2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Registra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96AA0E" w14:textId="25307173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ndrea Ros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806CB55" w14:textId="24C7A47C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4A5376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10C20102" w14:textId="77777777" w:rsidR="005F6522" w:rsidRPr="00963846" w:rsidRDefault="005F6522" w:rsidP="00712E48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AD6CA2" w14:textId="7BBC957C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VPAA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12D8AED" w14:textId="5C46097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Joy Mosk</w:t>
            </w:r>
            <w:r w:rsidR="00DE72DE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ov</w:t>
            </w: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itz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B37542E" w14:textId="7DA21AE3" w:rsidR="005F6522" w:rsidRPr="00963846" w:rsidRDefault="00E4117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0F24DD3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14AABA0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8A71116" w14:textId="6388938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Accreditation and Assessmen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C474B7E" w14:textId="1D5C30C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Susan Aher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627D3B9" w14:textId="1EAB0A63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DF2AD4E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74DB677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B5DFB26" w14:textId="239E476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KFT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78CDD3" w14:textId="1AAA1D68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Gilda DelRisco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87CFC95" w14:textId="2381E1C3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3AB21469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51EF669F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840C112" w14:textId="66215D56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GE Committee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73BAB2E" w14:textId="1C1FA57B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ie Chapm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722BCCE" w14:textId="051C2346" w:rsidR="005F6522" w:rsidRPr="00963846" w:rsidRDefault="000E774E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5F6522" w:rsidRPr="00963846" w14:paraId="6E12378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CC5D75C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CE3CEBF" w14:textId="39E55BE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 xml:space="preserve">Senate </w:t>
            </w:r>
            <w:r w:rsidR="00963846" w:rsidRPr="00963846">
              <w:rPr>
                <w:rFonts w:ascii="Cambria" w:eastAsia="Times New Roman" w:hAnsi="Cambria" w:cs="Times New Roman"/>
                <w:sz w:val="24"/>
                <w:szCs w:val="24"/>
              </w:rPr>
              <w:t>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A7F4590" w14:textId="4CF625BF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Bilie Bailey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F9C666D" w14:textId="1A12EA3A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</w:tbl>
    <w:p w14:paraId="1F5CE4B2" w14:textId="34F9FC00" w:rsidR="00CC3177" w:rsidRPr="00963846" w:rsidRDefault="00CC3177" w:rsidP="000065BE">
      <w:pPr>
        <w:jc w:val="center"/>
        <w:rPr>
          <w:rFonts w:ascii="Arial" w:eastAsia="Times New Roman" w:hAnsi="Arial" w:cs="Arial"/>
          <w:sz w:val="19"/>
          <w:szCs w:val="19"/>
        </w:rPr>
      </w:pPr>
    </w:p>
    <w:sectPr w:rsidR="00CC3177" w:rsidRPr="00963846" w:rsidSect="009E134C">
      <w:headerReference w:type="even" r:id="rId8"/>
      <w:headerReference w:type="default" r:id="rId9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DA9487" w14:textId="77777777" w:rsidR="004111B7" w:rsidRDefault="004111B7" w:rsidP="00693FC9">
      <w:pPr>
        <w:spacing w:after="0" w:line="240" w:lineRule="auto"/>
      </w:pPr>
      <w:r>
        <w:separator/>
      </w:r>
    </w:p>
  </w:endnote>
  <w:endnote w:type="continuationSeparator" w:id="0">
    <w:p w14:paraId="4D4727B7" w14:textId="77777777" w:rsidR="004111B7" w:rsidRDefault="004111B7" w:rsidP="00693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280ABE" w14:textId="77777777" w:rsidR="004111B7" w:rsidRDefault="004111B7" w:rsidP="00693FC9">
      <w:pPr>
        <w:spacing w:after="0" w:line="240" w:lineRule="auto"/>
      </w:pPr>
      <w:r>
        <w:separator/>
      </w:r>
    </w:p>
  </w:footnote>
  <w:footnote w:type="continuationSeparator" w:id="0">
    <w:p w14:paraId="1316BB72" w14:textId="77777777" w:rsidR="004111B7" w:rsidRDefault="004111B7" w:rsidP="00693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0E03EC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721EA3" w14:textId="77777777" w:rsidR="009E7F5B" w:rsidRDefault="009E7F5B" w:rsidP="00693FC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90D8E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065BE">
      <w:rPr>
        <w:rStyle w:val="PageNumber"/>
        <w:noProof/>
      </w:rPr>
      <w:t>8</w:t>
    </w:r>
    <w:r>
      <w:rPr>
        <w:rStyle w:val="PageNumber"/>
      </w:rPr>
      <w:fldChar w:fldCharType="end"/>
    </w:r>
  </w:p>
  <w:p w14:paraId="3AAA2CE5" w14:textId="77777777" w:rsidR="009E7F5B" w:rsidRDefault="009E7F5B" w:rsidP="00693FC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C06BC"/>
    <w:multiLevelType w:val="hybridMultilevel"/>
    <w:tmpl w:val="6BFAF5D0"/>
    <w:lvl w:ilvl="0" w:tplc="6C883FD0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596590"/>
    <w:multiLevelType w:val="hybridMultilevel"/>
    <w:tmpl w:val="733A134E"/>
    <w:lvl w:ilvl="0" w:tplc="A38CDE42">
      <w:start w:val="4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A832A9"/>
    <w:multiLevelType w:val="hybridMultilevel"/>
    <w:tmpl w:val="933E281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489182E"/>
    <w:multiLevelType w:val="hybridMultilevel"/>
    <w:tmpl w:val="8F566B5E"/>
    <w:lvl w:ilvl="0" w:tplc="622E1E52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4D33C70"/>
    <w:multiLevelType w:val="hybridMultilevel"/>
    <w:tmpl w:val="B58C5950"/>
    <w:lvl w:ilvl="0" w:tplc="BFFEF25E">
      <w:start w:val="1"/>
      <w:numFmt w:val="bullet"/>
      <w:lvlText w:val=""/>
      <w:lvlJc w:val="left"/>
      <w:pPr>
        <w:ind w:left="144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61C7F3B"/>
    <w:multiLevelType w:val="hybridMultilevel"/>
    <w:tmpl w:val="A7CA94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7D408EA"/>
    <w:multiLevelType w:val="hybridMultilevel"/>
    <w:tmpl w:val="67C424C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9C3256B"/>
    <w:multiLevelType w:val="hybridMultilevel"/>
    <w:tmpl w:val="D470517C"/>
    <w:lvl w:ilvl="0" w:tplc="E270A73A">
      <w:start w:val="3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A5A5F04"/>
    <w:multiLevelType w:val="hybridMultilevel"/>
    <w:tmpl w:val="5A12F35A"/>
    <w:lvl w:ilvl="0" w:tplc="A38CDE42">
      <w:start w:val="7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A873DC"/>
    <w:multiLevelType w:val="hybridMultilevel"/>
    <w:tmpl w:val="35903422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BB67415"/>
    <w:multiLevelType w:val="hybridMultilevel"/>
    <w:tmpl w:val="2892F348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E161ECE"/>
    <w:multiLevelType w:val="hybridMultilevel"/>
    <w:tmpl w:val="D86A193C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2E48514"/>
    <w:multiLevelType w:val="hybridMultilevel"/>
    <w:tmpl w:val="01F096EA"/>
    <w:lvl w:ilvl="0" w:tplc="F610843E">
      <w:start w:val="1"/>
      <w:numFmt w:val="decimal"/>
      <w:lvlText w:val="%1."/>
      <w:lvlJc w:val="left"/>
      <w:pPr>
        <w:ind w:left="720" w:hanging="360"/>
      </w:pPr>
    </w:lvl>
    <w:lvl w:ilvl="1" w:tplc="A170DC3C">
      <w:start w:val="1"/>
      <w:numFmt w:val="lowerLetter"/>
      <w:lvlText w:val="%2."/>
      <w:lvlJc w:val="left"/>
      <w:pPr>
        <w:ind w:left="1440" w:hanging="360"/>
      </w:pPr>
    </w:lvl>
    <w:lvl w:ilvl="2" w:tplc="76E6CE48">
      <w:start w:val="1"/>
      <w:numFmt w:val="lowerRoman"/>
      <w:lvlText w:val="%3."/>
      <w:lvlJc w:val="right"/>
      <w:pPr>
        <w:ind w:left="2160" w:hanging="180"/>
      </w:pPr>
    </w:lvl>
    <w:lvl w:ilvl="3" w:tplc="30D247A0">
      <w:start w:val="1"/>
      <w:numFmt w:val="decimal"/>
      <w:lvlText w:val="%4."/>
      <w:lvlJc w:val="left"/>
      <w:pPr>
        <w:ind w:left="2880" w:hanging="360"/>
      </w:pPr>
    </w:lvl>
    <w:lvl w:ilvl="4" w:tplc="3A54FC88">
      <w:start w:val="1"/>
      <w:numFmt w:val="lowerLetter"/>
      <w:lvlText w:val="%5."/>
      <w:lvlJc w:val="left"/>
      <w:pPr>
        <w:ind w:left="3600" w:hanging="360"/>
      </w:pPr>
    </w:lvl>
    <w:lvl w:ilvl="5" w:tplc="A5F8CB52">
      <w:start w:val="1"/>
      <w:numFmt w:val="lowerRoman"/>
      <w:lvlText w:val="%6."/>
      <w:lvlJc w:val="right"/>
      <w:pPr>
        <w:ind w:left="4320" w:hanging="180"/>
      </w:pPr>
    </w:lvl>
    <w:lvl w:ilvl="6" w:tplc="7FB24A84">
      <w:start w:val="1"/>
      <w:numFmt w:val="decimal"/>
      <w:lvlText w:val="%7."/>
      <w:lvlJc w:val="left"/>
      <w:pPr>
        <w:ind w:left="5040" w:hanging="360"/>
      </w:pPr>
    </w:lvl>
    <w:lvl w:ilvl="7" w:tplc="3162C7C2">
      <w:start w:val="1"/>
      <w:numFmt w:val="lowerLetter"/>
      <w:lvlText w:val="%8."/>
      <w:lvlJc w:val="left"/>
      <w:pPr>
        <w:ind w:left="5760" w:hanging="360"/>
      </w:pPr>
    </w:lvl>
    <w:lvl w:ilvl="8" w:tplc="FF32D4A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5D048B"/>
    <w:multiLevelType w:val="multilevel"/>
    <w:tmpl w:val="336AE0F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091BBA"/>
    <w:multiLevelType w:val="hybridMultilevel"/>
    <w:tmpl w:val="E53014F6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1E497C6F"/>
    <w:multiLevelType w:val="hybridMultilevel"/>
    <w:tmpl w:val="9F9CB8A6"/>
    <w:lvl w:ilvl="0" w:tplc="AAEED7A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E851640"/>
    <w:multiLevelType w:val="hybridMultilevel"/>
    <w:tmpl w:val="90AC8422"/>
    <w:lvl w:ilvl="0" w:tplc="BFFEF25E">
      <w:start w:val="1"/>
      <w:numFmt w:val="bullet"/>
      <w:lvlText w:val="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9E77B6"/>
    <w:multiLevelType w:val="hybridMultilevel"/>
    <w:tmpl w:val="A596D6A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5B5F39"/>
    <w:multiLevelType w:val="hybridMultilevel"/>
    <w:tmpl w:val="F2DEE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6572C6"/>
    <w:multiLevelType w:val="hybridMultilevel"/>
    <w:tmpl w:val="B608F6A4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52533B8"/>
    <w:multiLevelType w:val="hybridMultilevel"/>
    <w:tmpl w:val="C3FE8F1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6BB0504"/>
    <w:multiLevelType w:val="hybridMultilevel"/>
    <w:tmpl w:val="420668A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274254CE"/>
    <w:multiLevelType w:val="hybridMultilevel"/>
    <w:tmpl w:val="BED696B2"/>
    <w:lvl w:ilvl="0" w:tplc="DF6CBA62">
      <w:start w:val="4"/>
      <w:numFmt w:val="bullet"/>
      <w:lvlText w:val=""/>
      <w:lvlJc w:val="left"/>
      <w:pPr>
        <w:ind w:left="135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3" w15:restartNumberingAfterBreak="0">
    <w:nsid w:val="27F40072"/>
    <w:multiLevelType w:val="hybridMultilevel"/>
    <w:tmpl w:val="32A07706"/>
    <w:lvl w:ilvl="0" w:tplc="4D90FBD8">
      <w:start w:val="4"/>
      <w:numFmt w:val="bullet"/>
      <w:lvlText w:val=""/>
      <w:lvlJc w:val="left"/>
      <w:pPr>
        <w:ind w:left="135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 w15:restartNumberingAfterBreak="0">
    <w:nsid w:val="2F5C0F3B"/>
    <w:multiLevelType w:val="hybridMultilevel"/>
    <w:tmpl w:val="FDBEF57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2FF347D4"/>
    <w:multiLevelType w:val="hybridMultilevel"/>
    <w:tmpl w:val="964093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0A43583"/>
    <w:multiLevelType w:val="hybridMultilevel"/>
    <w:tmpl w:val="20EA0BC6"/>
    <w:lvl w:ilvl="0" w:tplc="A3AA259C">
      <w:start w:val="2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1930677"/>
    <w:multiLevelType w:val="hybridMultilevel"/>
    <w:tmpl w:val="73C61500"/>
    <w:lvl w:ilvl="0" w:tplc="BFFEF25E">
      <w:start w:val="1"/>
      <w:numFmt w:val="bullet"/>
      <w:lvlText w:val=""/>
      <w:lvlJc w:val="left"/>
      <w:pPr>
        <w:ind w:left="144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326A55C8"/>
    <w:multiLevelType w:val="hybridMultilevel"/>
    <w:tmpl w:val="451EFD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2D136BB"/>
    <w:multiLevelType w:val="hybridMultilevel"/>
    <w:tmpl w:val="A118953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395644A1"/>
    <w:multiLevelType w:val="hybridMultilevel"/>
    <w:tmpl w:val="43489BA4"/>
    <w:lvl w:ilvl="0" w:tplc="BFFEF25E">
      <w:start w:val="1"/>
      <w:numFmt w:val="bullet"/>
      <w:lvlText w:val=""/>
      <w:lvlJc w:val="left"/>
      <w:pPr>
        <w:ind w:left="108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3AB74DD4"/>
    <w:multiLevelType w:val="hybridMultilevel"/>
    <w:tmpl w:val="ED5228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EDF2084"/>
    <w:multiLevelType w:val="hybridMultilevel"/>
    <w:tmpl w:val="AA96DE58"/>
    <w:lvl w:ilvl="0" w:tplc="3052321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914354F"/>
    <w:multiLevelType w:val="multilevel"/>
    <w:tmpl w:val="A4247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A4C164F"/>
    <w:multiLevelType w:val="hybridMultilevel"/>
    <w:tmpl w:val="25547D3E"/>
    <w:lvl w:ilvl="0" w:tplc="96A60820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08F3198"/>
    <w:multiLevelType w:val="hybridMultilevel"/>
    <w:tmpl w:val="AB72A54C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51654A3A"/>
    <w:multiLevelType w:val="hybridMultilevel"/>
    <w:tmpl w:val="981A9F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1F86FEA"/>
    <w:multiLevelType w:val="hybridMultilevel"/>
    <w:tmpl w:val="7974CA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5530CE5"/>
    <w:multiLevelType w:val="hybridMultilevel"/>
    <w:tmpl w:val="D7E89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397F67"/>
    <w:multiLevelType w:val="hybridMultilevel"/>
    <w:tmpl w:val="CDD0330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5A8D21FD"/>
    <w:multiLevelType w:val="hybridMultilevel"/>
    <w:tmpl w:val="35462FA8"/>
    <w:lvl w:ilvl="0" w:tplc="0672C466">
      <w:start w:val="2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5B464EC5"/>
    <w:multiLevelType w:val="hybridMultilevel"/>
    <w:tmpl w:val="336AE0FC"/>
    <w:lvl w:ilvl="0" w:tplc="F8DEF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C282226"/>
    <w:multiLevelType w:val="hybridMultilevel"/>
    <w:tmpl w:val="AAFAA38C"/>
    <w:lvl w:ilvl="0" w:tplc="BFFEF25E">
      <w:start w:val="1"/>
      <w:numFmt w:val="bullet"/>
      <w:lvlText w:val=""/>
      <w:lvlJc w:val="left"/>
      <w:pPr>
        <w:ind w:left="1808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8" w:hanging="360"/>
      </w:pPr>
      <w:rPr>
        <w:rFonts w:ascii="Wingdings" w:hAnsi="Wingdings" w:hint="default"/>
      </w:rPr>
    </w:lvl>
  </w:abstractNum>
  <w:abstractNum w:abstractNumId="43" w15:restartNumberingAfterBreak="0">
    <w:nsid w:val="606A0CC5"/>
    <w:multiLevelType w:val="hybridMultilevel"/>
    <w:tmpl w:val="17047536"/>
    <w:lvl w:ilvl="0" w:tplc="E3748FA4">
      <w:start w:val="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2C620EC"/>
    <w:multiLevelType w:val="hybridMultilevel"/>
    <w:tmpl w:val="374237CA"/>
    <w:lvl w:ilvl="0" w:tplc="A80418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9D55E81"/>
    <w:multiLevelType w:val="hybridMultilevel"/>
    <w:tmpl w:val="F3882AF2"/>
    <w:lvl w:ilvl="0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6" w15:restartNumberingAfterBreak="0">
    <w:nsid w:val="6C46142E"/>
    <w:multiLevelType w:val="hybridMultilevel"/>
    <w:tmpl w:val="CEF2AC22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7083345F"/>
    <w:multiLevelType w:val="hybridMultilevel"/>
    <w:tmpl w:val="94921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975C3C"/>
    <w:multiLevelType w:val="hybridMultilevel"/>
    <w:tmpl w:val="7DD6F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32F2F0B"/>
    <w:multiLevelType w:val="hybridMultilevel"/>
    <w:tmpl w:val="F1586EEC"/>
    <w:lvl w:ilvl="0" w:tplc="034A9976">
      <w:start w:val="3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0" w15:restartNumberingAfterBreak="0">
    <w:nsid w:val="765F5FCA"/>
    <w:multiLevelType w:val="hybridMultilevel"/>
    <w:tmpl w:val="A548321C"/>
    <w:lvl w:ilvl="0" w:tplc="5506348E">
      <w:start w:val="6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C912C75"/>
    <w:multiLevelType w:val="hybridMultilevel"/>
    <w:tmpl w:val="7F8A7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EB5352C"/>
    <w:multiLevelType w:val="hybridMultilevel"/>
    <w:tmpl w:val="6BA04D9A"/>
    <w:lvl w:ilvl="0" w:tplc="7D6E7074">
      <w:start w:val="2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7EDB6EDC"/>
    <w:multiLevelType w:val="hybridMultilevel"/>
    <w:tmpl w:val="7C30E34A"/>
    <w:lvl w:ilvl="0" w:tplc="A38CDE42">
      <w:start w:val="4"/>
      <w:numFmt w:val="bullet"/>
      <w:lvlText w:val=""/>
      <w:lvlJc w:val="left"/>
      <w:pPr>
        <w:ind w:left="36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54690214">
    <w:abstractNumId w:val="44"/>
  </w:num>
  <w:num w:numId="2" w16cid:durableId="1951467227">
    <w:abstractNumId w:val="39"/>
  </w:num>
  <w:num w:numId="3" w16cid:durableId="1800152023">
    <w:abstractNumId w:val="21"/>
  </w:num>
  <w:num w:numId="4" w16cid:durableId="651494406">
    <w:abstractNumId w:val="2"/>
  </w:num>
  <w:num w:numId="5" w16cid:durableId="373502416">
    <w:abstractNumId w:val="0"/>
  </w:num>
  <w:num w:numId="6" w16cid:durableId="258687165">
    <w:abstractNumId w:val="34"/>
  </w:num>
  <w:num w:numId="7" w16cid:durableId="1505898791">
    <w:abstractNumId w:val="38"/>
  </w:num>
  <w:num w:numId="8" w16cid:durableId="1054885700">
    <w:abstractNumId w:val="3"/>
  </w:num>
  <w:num w:numId="9" w16cid:durableId="604270878">
    <w:abstractNumId w:val="43"/>
  </w:num>
  <w:num w:numId="10" w16cid:durableId="467630529">
    <w:abstractNumId w:val="40"/>
  </w:num>
  <w:num w:numId="11" w16cid:durableId="95945906">
    <w:abstractNumId w:val="15"/>
  </w:num>
  <w:num w:numId="12" w16cid:durableId="1792283321">
    <w:abstractNumId w:val="1"/>
  </w:num>
  <w:num w:numId="13" w16cid:durableId="1671713064">
    <w:abstractNumId w:val="53"/>
  </w:num>
  <w:num w:numId="14" w16cid:durableId="795024686">
    <w:abstractNumId w:val="36"/>
  </w:num>
  <w:num w:numId="15" w16cid:durableId="1431242557">
    <w:abstractNumId w:val="8"/>
  </w:num>
  <w:num w:numId="16" w16cid:durableId="1502699381">
    <w:abstractNumId w:val="49"/>
  </w:num>
  <w:num w:numId="17" w16cid:durableId="1307972478">
    <w:abstractNumId w:val="7"/>
  </w:num>
  <w:num w:numId="18" w16cid:durableId="1379429929">
    <w:abstractNumId w:val="23"/>
  </w:num>
  <w:num w:numId="19" w16cid:durableId="1531065173">
    <w:abstractNumId w:val="22"/>
  </w:num>
  <w:num w:numId="20" w16cid:durableId="219370872">
    <w:abstractNumId w:val="26"/>
  </w:num>
  <w:num w:numId="21" w16cid:durableId="1725789738">
    <w:abstractNumId w:val="27"/>
  </w:num>
  <w:num w:numId="22" w16cid:durableId="495925474">
    <w:abstractNumId w:val="4"/>
  </w:num>
  <w:num w:numId="23" w16cid:durableId="520901649">
    <w:abstractNumId w:val="52"/>
  </w:num>
  <w:num w:numId="24" w16cid:durableId="510144203">
    <w:abstractNumId w:val="29"/>
  </w:num>
  <w:num w:numId="25" w16cid:durableId="1174539902">
    <w:abstractNumId w:val="17"/>
  </w:num>
  <w:num w:numId="26" w16cid:durableId="1027875194">
    <w:abstractNumId w:val="20"/>
  </w:num>
  <w:num w:numId="27" w16cid:durableId="2012222412">
    <w:abstractNumId w:val="10"/>
  </w:num>
  <w:num w:numId="28" w16cid:durableId="223182721">
    <w:abstractNumId w:val="14"/>
  </w:num>
  <w:num w:numId="29" w16cid:durableId="975643718">
    <w:abstractNumId w:val="11"/>
  </w:num>
  <w:num w:numId="30" w16cid:durableId="637759193">
    <w:abstractNumId w:val="19"/>
  </w:num>
  <w:num w:numId="31" w16cid:durableId="260264526">
    <w:abstractNumId w:val="24"/>
  </w:num>
  <w:num w:numId="32" w16cid:durableId="1593246808">
    <w:abstractNumId w:val="46"/>
  </w:num>
  <w:num w:numId="33" w16cid:durableId="1620335201">
    <w:abstractNumId w:val="6"/>
  </w:num>
  <w:num w:numId="34" w16cid:durableId="815342684">
    <w:abstractNumId w:val="42"/>
  </w:num>
  <w:num w:numId="35" w16cid:durableId="1625230085">
    <w:abstractNumId w:val="32"/>
  </w:num>
  <w:num w:numId="36" w16cid:durableId="2100516660">
    <w:abstractNumId w:val="45"/>
  </w:num>
  <w:num w:numId="37" w16cid:durableId="1736317709">
    <w:abstractNumId w:val="35"/>
  </w:num>
  <w:num w:numId="38" w16cid:durableId="858663626">
    <w:abstractNumId w:val="16"/>
  </w:num>
  <w:num w:numId="39" w16cid:durableId="985817257">
    <w:abstractNumId w:val="25"/>
  </w:num>
  <w:num w:numId="40" w16cid:durableId="1922762679">
    <w:abstractNumId w:val="5"/>
  </w:num>
  <w:num w:numId="41" w16cid:durableId="1061906795">
    <w:abstractNumId w:val="9"/>
  </w:num>
  <w:num w:numId="42" w16cid:durableId="240530737">
    <w:abstractNumId w:val="41"/>
  </w:num>
  <w:num w:numId="43" w16cid:durableId="1348410231">
    <w:abstractNumId w:val="13"/>
  </w:num>
  <w:num w:numId="44" w16cid:durableId="1264609469">
    <w:abstractNumId w:val="18"/>
  </w:num>
  <w:num w:numId="45" w16cid:durableId="1832672105">
    <w:abstractNumId w:val="30"/>
  </w:num>
  <w:num w:numId="46" w16cid:durableId="1373337572">
    <w:abstractNumId w:val="47"/>
  </w:num>
  <w:num w:numId="47" w16cid:durableId="1257052589">
    <w:abstractNumId w:val="51"/>
  </w:num>
  <w:num w:numId="48" w16cid:durableId="2098137469">
    <w:abstractNumId w:val="33"/>
  </w:num>
  <w:num w:numId="49" w16cid:durableId="324556874">
    <w:abstractNumId w:val="37"/>
  </w:num>
  <w:num w:numId="50" w16cid:durableId="387842846">
    <w:abstractNumId w:val="31"/>
  </w:num>
  <w:num w:numId="51" w16cid:durableId="637803063">
    <w:abstractNumId w:val="48"/>
  </w:num>
  <w:num w:numId="52" w16cid:durableId="903030657">
    <w:abstractNumId w:val="28"/>
  </w:num>
  <w:num w:numId="53" w16cid:durableId="579797382">
    <w:abstractNumId w:val="50"/>
  </w:num>
  <w:num w:numId="54" w16cid:durableId="155146337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bU0M7AwMDcztzRX0lEKTi0uzszPAykwrgUA38gryiwAAAA="/>
  </w:docVars>
  <w:rsids>
    <w:rsidRoot w:val="00B4504C"/>
    <w:rsid w:val="00000C6F"/>
    <w:rsid w:val="00001DC7"/>
    <w:rsid w:val="0000466D"/>
    <w:rsid w:val="000065BE"/>
    <w:rsid w:val="00006C61"/>
    <w:rsid w:val="000111F7"/>
    <w:rsid w:val="00014C8E"/>
    <w:rsid w:val="0002220F"/>
    <w:rsid w:val="00030BB8"/>
    <w:rsid w:val="0003199B"/>
    <w:rsid w:val="000320E1"/>
    <w:rsid w:val="00033281"/>
    <w:rsid w:val="00033B3B"/>
    <w:rsid w:val="00037587"/>
    <w:rsid w:val="00037F38"/>
    <w:rsid w:val="00045555"/>
    <w:rsid w:val="00052F3B"/>
    <w:rsid w:val="00053276"/>
    <w:rsid w:val="00054042"/>
    <w:rsid w:val="00057C2A"/>
    <w:rsid w:val="00062083"/>
    <w:rsid w:val="00081CF5"/>
    <w:rsid w:val="00082DE6"/>
    <w:rsid w:val="00085C4C"/>
    <w:rsid w:val="00092342"/>
    <w:rsid w:val="00093550"/>
    <w:rsid w:val="00093EA6"/>
    <w:rsid w:val="00094AE9"/>
    <w:rsid w:val="000960D5"/>
    <w:rsid w:val="000A133F"/>
    <w:rsid w:val="000B1DE6"/>
    <w:rsid w:val="000C116C"/>
    <w:rsid w:val="000C2529"/>
    <w:rsid w:val="000D34A8"/>
    <w:rsid w:val="000E5C44"/>
    <w:rsid w:val="000E774E"/>
    <w:rsid w:val="000F07D9"/>
    <w:rsid w:val="00106A56"/>
    <w:rsid w:val="00107333"/>
    <w:rsid w:val="00112369"/>
    <w:rsid w:val="00115D26"/>
    <w:rsid w:val="001214A2"/>
    <w:rsid w:val="00127ACC"/>
    <w:rsid w:val="001322C2"/>
    <w:rsid w:val="00132E07"/>
    <w:rsid w:val="0014275F"/>
    <w:rsid w:val="00144BA9"/>
    <w:rsid w:val="00144E99"/>
    <w:rsid w:val="00146425"/>
    <w:rsid w:val="00146753"/>
    <w:rsid w:val="0014740C"/>
    <w:rsid w:val="00147475"/>
    <w:rsid w:val="0015428D"/>
    <w:rsid w:val="00157510"/>
    <w:rsid w:val="00163724"/>
    <w:rsid w:val="001646FD"/>
    <w:rsid w:val="00170B08"/>
    <w:rsid w:val="00180AA4"/>
    <w:rsid w:val="0019023A"/>
    <w:rsid w:val="00192EFA"/>
    <w:rsid w:val="001A099E"/>
    <w:rsid w:val="001A4F9C"/>
    <w:rsid w:val="001B1595"/>
    <w:rsid w:val="001B493D"/>
    <w:rsid w:val="001B5619"/>
    <w:rsid w:val="001B7182"/>
    <w:rsid w:val="001C0ECE"/>
    <w:rsid w:val="001C1840"/>
    <w:rsid w:val="001C66BF"/>
    <w:rsid w:val="001D4450"/>
    <w:rsid w:val="001E6F76"/>
    <w:rsid w:val="001F069D"/>
    <w:rsid w:val="001F4696"/>
    <w:rsid w:val="001F4B14"/>
    <w:rsid w:val="001F4BDD"/>
    <w:rsid w:val="002027DB"/>
    <w:rsid w:val="00204CEF"/>
    <w:rsid w:val="00204E3D"/>
    <w:rsid w:val="00205561"/>
    <w:rsid w:val="00206648"/>
    <w:rsid w:val="002071BA"/>
    <w:rsid w:val="002103BC"/>
    <w:rsid w:val="00210D90"/>
    <w:rsid w:val="00212CA0"/>
    <w:rsid w:val="00214E52"/>
    <w:rsid w:val="00217774"/>
    <w:rsid w:val="00231C34"/>
    <w:rsid w:val="00232C1A"/>
    <w:rsid w:val="002345FA"/>
    <w:rsid w:val="00236C54"/>
    <w:rsid w:val="00243710"/>
    <w:rsid w:val="00250623"/>
    <w:rsid w:val="002525D7"/>
    <w:rsid w:val="00253159"/>
    <w:rsid w:val="0025375B"/>
    <w:rsid w:val="00254055"/>
    <w:rsid w:val="00257A47"/>
    <w:rsid w:val="00262510"/>
    <w:rsid w:val="0026678B"/>
    <w:rsid w:val="00273550"/>
    <w:rsid w:val="0027726A"/>
    <w:rsid w:val="0027787D"/>
    <w:rsid w:val="00282257"/>
    <w:rsid w:val="00283AB5"/>
    <w:rsid w:val="00293537"/>
    <w:rsid w:val="002A3C60"/>
    <w:rsid w:val="002A79D9"/>
    <w:rsid w:val="002B03AF"/>
    <w:rsid w:val="002B4AD8"/>
    <w:rsid w:val="002B6F08"/>
    <w:rsid w:val="002D2878"/>
    <w:rsid w:val="002D419D"/>
    <w:rsid w:val="002E699D"/>
    <w:rsid w:val="002E6CB5"/>
    <w:rsid w:val="002E6D66"/>
    <w:rsid w:val="002F427B"/>
    <w:rsid w:val="002F78E1"/>
    <w:rsid w:val="00300F06"/>
    <w:rsid w:val="003144BC"/>
    <w:rsid w:val="003145DE"/>
    <w:rsid w:val="00315B9A"/>
    <w:rsid w:val="0032047E"/>
    <w:rsid w:val="00323FF7"/>
    <w:rsid w:val="00324EC2"/>
    <w:rsid w:val="00333B8D"/>
    <w:rsid w:val="00336ECF"/>
    <w:rsid w:val="0034058E"/>
    <w:rsid w:val="00351E74"/>
    <w:rsid w:val="003523B4"/>
    <w:rsid w:val="00352A32"/>
    <w:rsid w:val="00355BF8"/>
    <w:rsid w:val="00361D68"/>
    <w:rsid w:val="00364B68"/>
    <w:rsid w:val="0036731B"/>
    <w:rsid w:val="003676B3"/>
    <w:rsid w:val="003740EE"/>
    <w:rsid w:val="003758C5"/>
    <w:rsid w:val="00385CDB"/>
    <w:rsid w:val="00385D41"/>
    <w:rsid w:val="0038790F"/>
    <w:rsid w:val="00391CDB"/>
    <w:rsid w:val="00393422"/>
    <w:rsid w:val="0039448F"/>
    <w:rsid w:val="003966A6"/>
    <w:rsid w:val="003A276C"/>
    <w:rsid w:val="003B0513"/>
    <w:rsid w:val="003B29F3"/>
    <w:rsid w:val="003B2F3B"/>
    <w:rsid w:val="003B3E35"/>
    <w:rsid w:val="003B476B"/>
    <w:rsid w:val="003C45D1"/>
    <w:rsid w:val="003C59E8"/>
    <w:rsid w:val="003D2029"/>
    <w:rsid w:val="003D23C7"/>
    <w:rsid w:val="003D3F5A"/>
    <w:rsid w:val="003D663F"/>
    <w:rsid w:val="003E2785"/>
    <w:rsid w:val="003E746F"/>
    <w:rsid w:val="003E778F"/>
    <w:rsid w:val="003F0CA2"/>
    <w:rsid w:val="003F2D7F"/>
    <w:rsid w:val="003F5366"/>
    <w:rsid w:val="00402DC3"/>
    <w:rsid w:val="004033A1"/>
    <w:rsid w:val="00404604"/>
    <w:rsid w:val="00406F3D"/>
    <w:rsid w:val="004111B7"/>
    <w:rsid w:val="00414845"/>
    <w:rsid w:val="0042265F"/>
    <w:rsid w:val="0042681F"/>
    <w:rsid w:val="00426CB6"/>
    <w:rsid w:val="0042740A"/>
    <w:rsid w:val="00427BDB"/>
    <w:rsid w:val="00432FFB"/>
    <w:rsid w:val="00433D4B"/>
    <w:rsid w:val="00440157"/>
    <w:rsid w:val="00446606"/>
    <w:rsid w:val="00447A91"/>
    <w:rsid w:val="004519BA"/>
    <w:rsid w:val="00452023"/>
    <w:rsid w:val="00456DE9"/>
    <w:rsid w:val="0046320F"/>
    <w:rsid w:val="00464387"/>
    <w:rsid w:val="00466266"/>
    <w:rsid w:val="004715BA"/>
    <w:rsid w:val="00474430"/>
    <w:rsid w:val="0047682C"/>
    <w:rsid w:val="0048135C"/>
    <w:rsid w:val="00486C93"/>
    <w:rsid w:val="0049752A"/>
    <w:rsid w:val="004A084A"/>
    <w:rsid w:val="004A48A0"/>
    <w:rsid w:val="004A652A"/>
    <w:rsid w:val="004B15EB"/>
    <w:rsid w:val="004B5088"/>
    <w:rsid w:val="004C458F"/>
    <w:rsid w:val="004C5DA6"/>
    <w:rsid w:val="004C646D"/>
    <w:rsid w:val="004D1776"/>
    <w:rsid w:val="004D4EC8"/>
    <w:rsid w:val="004D53B3"/>
    <w:rsid w:val="004D7446"/>
    <w:rsid w:val="004D7576"/>
    <w:rsid w:val="004D7BB2"/>
    <w:rsid w:val="004E4E1B"/>
    <w:rsid w:val="004E50C9"/>
    <w:rsid w:val="004E57FD"/>
    <w:rsid w:val="004F1127"/>
    <w:rsid w:val="004F22E5"/>
    <w:rsid w:val="00507D68"/>
    <w:rsid w:val="00510623"/>
    <w:rsid w:val="00510C7D"/>
    <w:rsid w:val="005151B5"/>
    <w:rsid w:val="005153BB"/>
    <w:rsid w:val="0051569F"/>
    <w:rsid w:val="00520DCC"/>
    <w:rsid w:val="00526245"/>
    <w:rsid w:val="0052628E"/>
    <w:rsid w:val="00532466"/>
    <w:rsid w:val="00533AEC"/>
    <w:rsid w:val="00554C04"/>
    <w:rsid w:val="00556768"/>
    <w:rsid w:val="00566E3F"/>
    <w:rsid w:val="00567034"/>
    <w:rsid w:val="0056716C"/>
    <w:rsid w:val="0057208E"/>
    <w:rsid w:val="005746CD"/>
    <w:rsid w:val="00576AE7"/>
    <w:rsid w:val="00580FC8"/>
    <w:rsid w:val="00582DC4"/>
    <w:rsid w:val="00584807"/>
    <w:rsid w:val="00590D45"/>
    <w:rsid w:val="0059600D"/>
    <w:rsid w:val="00596B57"/>
    <w:rsid w:val="005A2CB5"/>
    <w:rsid w:val="005A5A2F"/>
    <w:rsid w:val="005C69EC"/>
    <w:rsid w:val="005D1828"/>
    <w:rsid w:val="005D4FEA"/>
    <w:rsid w:val="005D7C75"/>
    <w:rsid w:val="005E0234"/>
    <w:rsid w:val="005E0BF2"/>
    <w:rsid w:val="005E5919"/>
    <w:rsid w:val="005E665A"/>
    <w:rsid w:val="005F2F72"/>
    <w:rsid w:val="005F470D"/>
    <w:rsid w:val="005F6522"/>
    <w:rsid w:val="006043C6"/>
    <w:rsid w:val="00606A35"/>
    <w:rsid w:val="00607548"/>
    <w:rsid w:val="00610789"/>
    <w:rsid w:val="006115EE"/>
    <w:rsid w:val="00611FA4"/>
    <w:rsid w:val="006130A4"/>
    <w:rsid w:val="0061634C"/>
    <w:rsid w:val="00617342"/>
    <w:rsid w:val="00620551"/>
    <w:rsid w:val="00621332"/>
    <w:rsid w:val="006214B0"/>
    <w:rsid w:val="00621E24"/>
    <w:rsid w:val="00634C74"/>
    <w:rsid w:val="00634F6A"/>
    <w:rsid w:val="006350F4"/>
    <w:rsid w:val="00640EE7"/>
    <w:rsid w:val="00640FD8"/>
    <w:rsid w:val="00641559"/>
    <w:rsid w:val="00641AA0"/>
    <w:rsid w:val="00652B55"/>
    <w:rsid w:val="0065334D"/>
    <w:rsid w:val="006544A8"/>
    <w:rsid w:val="00654601"/>
    <w:rsid w:val="00656824"/>
    <w:rsid w:val="00665D1A"/>
    <w:rsid w:val="0067303B"/>
    <w:rsid w:val="006834B8"/>
    <w:rsid w:val="00683DB8"/>
    <w:rsid w:val="00684050"/>
    <w:rsid w:val="00686CA1"/>
    <w:rsid w:val="006936A8"/>
    <w:rsid w:val="00693930"/>
    <w:rsid w:val="00693FC9"/>
    <w:rsid w:val="00695214"/>
    <w:rsid w:val="006954CF"/>
    <w:rsid w:val="00696B8A"/>
    <w:rsid w:val="006A06AC"/>
    <w:rsid w:val="006A6B3F"/>
    <w:rsid w:val="006C1686"/>
    <w:rsid w:val="006C2296"/>
    <w:rsid w:val="006C46E4"/>
    <w:rsid w:val="006C5BBD"/>
    <w:rsid w:val="006D3A37"/>
    <w:rsid w:val="006E2068"/>
    <w:rsid w:val="006E2C1A"/>
    <w:rsid w:val="006E587A"/>
    <w:rsid w:val="006E73F1"/>
    <w:rsid w:val="006F00B5"/>
    <w:rsid w:val="006F3113"/>
    <w:rsid w:val="006F3624"/>
    <w:rsid w:val="006F59A3"/>
    <w:rsid w:val="00701C59"/>
    <w:rsid w:val="00703173"/>
    <w:rsid w:val="007040A0"/>
    <w:rsid w:val="00705EFF"/>
    <w:rsid w:val="00706C22"/>
    <w:rsid w:val="00711500"/>
    <w:rsid w:val="00712E48"/>
    <w:rsid w:val="00715CBE"/>
    <w:rsid w:val="007173A5"/>
    <w:rsid w:val="007221A2"/>
    <w:rsid w:val="00722E0E"/>
    <w:rsid w:val="00723464"/>
    <w:rsid w:val="00731E73"/>
    <w:rsid w:val="007327AE"/>
    <w:rsid w:val="0073540C"/>
    <w:rsid w:val="007436C4"/>
    <w:rsid w:val="00751E59"/>
    <w:rsid w:val="00755451"/>
    <w:rsid w:val="00757325"/>
    <w:rsid w:val="007622D3"/>
    <w:rsid w:val="0076366A"/>
    <w:rsid w:val="0076632E"/>
    <w:rsid w:val="007752BC"/>
    <w:rsid w:val="00775549"/>
    <w:rsid w:val="007771E9"/>
    <w:rsid w:val="00777613"/>
    <w:rsid w:val="00782B3A"/>
    <w:rsid w:val="00785A49"/>
    <w:rsid w:val="00787918"/>
    <w:rsid w:val="00787FDD"/>
    <w:rsid w:val="00790F68"/>
    <w:rsid w:val="00793CAC"/>
    <w:rsid w:val="00794361"/>
    <w:rsid w:val="0079675C"/>
    <w:rsid w:val="007971AD"/>
    <w:rsid w:val="007A678D"/>
    <w:rsid w:val="007A6B1E"/>
    <w:rsid w:val="007B06B9"/>
    <w:rsid w:val="007B787D"/>
    <w:rsid w:val="007C15A8"/>
    <w:rsid w:val="007C2FB8"/>
    <w:rsid w:val="007C5468"/>
    <w:rsid w:val="007D01C5"/>
    <w:rsid w:val="007D37D3"/>
    <w:rsid w:val="007D465A"/>
    <w:rsid w:val="007D71A2"/>
    <w:rsid w:val="007D7856"/>
    <w:rsid w:val="007D7CE4"/>
    <w:rsid w:val="007E2702"/>
    <w:rsid w:val="007E28DF"/>
    <w:rsid w:val="007E3277"/>
    <w:rsid w:val="007E347B"/>
    <w:rsid w:val="007E3EC8"/>
    <w:rsid w:val="007E3F22"/>
    <w:rsid w:val="007F13B0"/>
    <w:rsid w:val="007F1648"/>
    <w:rsid w:val="007F1CCA"/>
    <w:rsid w:val="007F76E3"/>
    <w:rsid w:val="008000DA"/>
    <w:rsid w:val="00800462"/>
    <w:rsid w:val="00802F5E"/>
    <w:rsid w:val="00805A25"/>
    <w:rsid w:val="00805AFB"/>
    <w:rsid w:val="008109EC"/>
    <w:rsid w:val="00811097"/>
    <w:rsid w:val="0081397E"/>
    <w:rsid w:val="008146D6"/>
    <w:rsid w:val="0082645A"/>
    <w:rsid w:val="008520C3"/>
    <w:rsid w:val="00856B95"/>
    <w:rsid w:val="00857C42"/>
    <w:rsid w:val="00870272"/>
    <w:rsid w:val="00872786"/>
    <w:rsid w:val="00874903"/>
    <w:rsid w:val="00877253"/>
    <w:rsid w:val="008775A1"/>
    <w:rsid w:val="00882D4E"/>
    <w:rsid w:val="00895C61"/>
    <w:rsid w:val="00897BAD"/>
    <w:rsid w:val="008A66B6"/>
    <w:rsid w:val="008B3BE8"/>
    <w:rsid w:val="008B537C"/>
    <w:rsid w:val="008B5ACB"/>
    <w:rsid w:val="008B71B3"/>
    <w:rsid w:val="008B783A"/>
    <w:rsid w:val="008C73EF"/>
    <w:rsid w:val="008D0891"/>
    <w:rsid w:val="008D79C5"/>
    <w:rsid w:val="008E15FA"/>
    <w:rsid w:val="008E58D1"/>
    <w:rsid w:val="008F2F66"/>
    <w:rsid w:val="009009A6"/>
    <w:rsid w:val="00901EA4"/>
    <w:rsid w:val="009029F0"/>
    <w:rsid w:val="0090349C"/>
    <w:rsid w:val="009072A0"/>
    <w:rsid w:val="00914858"/>
    <w:rsid w:val="0091792A"/>
    <w:rsid w:val="00917A55"/>
    <w:rsid w:val="00920FB3"/>
    <w:rsid w:val="00922267"/>
    <w:rsid w:val="00930058"/>
    <w:rsid w:val="00931B80"/>
    <w:rsid w:val="00934776"/>
    <w:rsid w:val="00934A92"/>
    <w:rsid w:val="00934D07"/>
    <w:rsid w:val="009374D1"/>
    <w:rsid w:val="00945D7D"/>
    <w:rsid w:val="00953743"/>
    <w:rsid w:val="00955902"/>
    <w:rsid w:val="009601FF"/>
    <w:rsid w:val="009616AA"/>
    <w:rsid w:val="0096213B"/>
    <w:rsid w:val="0096300D"/>
    <w:rsid w:val="00963846"/>
    <w:rsid w:val="0096672F"/>
    <w:rsid w:val="00967AB7"/>
    <w:rsid w:val="009708B6"/>
    <w:rsid w:val="00970A47"/>
    <w:rsid w:val="00971A1D"/>
    <w:rsid w:val="00971F3A"/>
    <w:rsid w:val="009730E3"/>
    <w:rsid w:val="0097759A"/>
    <w:rsid w:val="00991F40"/>
    <w:rsid w:val="00993AE4"/>
    <w:rsid w:val="009948A6"/>
    <w:rsid w:val="009A2882"/>
    <w:rsid w:val="009A54BD"/>
    <w:rsid w:val="009B28CD"/>
    <w:rsid w:val="009B3228"/>
    <w:rsid w:val="009B3736"/>
    <w:rsid w:val="009B403D"/>
    <w:rsid w:val="009D24BF"/>
    <w:rsid w:val="009D7EC7"/>
    <w:rsid w:val="009E134C"/>
    <w:rsid w:val="009E273A"/>
    <w:rsid w:val="009E5025"/>
    <w:rsid w:val="009E7F5B"/>
    <w:rsid w:val="009F683D"/>
    <w:rsid w:val="00A008FB"/>
    <w:rsid w:val="00A01956"/>
    <w:rsid w:val="00A021C1"/>
    <w:rsid w:val="00A06AFD"/>
    <w:rsid w:val="00A10146"/>
    <w:rsid w:val="00A22B91"/>
    <w:rsid w:val="00A268B2"/>
    <w:rsid w:val="00A26BB4"/>
    <w:rsid w:val="00A3065E"/>
    <w:rsid w:val="00A32B34"/>
    <w:rsid w:val="00A36C0B"/>
    <w:rsid w:val="00A378ED"/>
    <w:rsid w:val="00A47E06"/>
    <w:rsid w:val="00A54F94"/>
    <w:rsid w:val="00A57111"/>
    <w:rsid w:val="00A63F77"/>
    <w:rsid w:val="00A64C66"/>
    <w:rsid w:val="00A652B0"/>
    <w:rsid w:val="00A7055E"/>
    <w:rsid w:val="00A910D9"/>
    <w:rsid w:val="00AA536F"/>
    <w:rsid w:val="00AA60E7"/>
    <w:rsid w:val="00AB788F"/>
    <w:rsid w:val="00AC0E71"/>
    <w:rsid w:val="00AC1D36"/>
    <w:rsid w:val="00AC3712"/>
    <w:rsid w:val="00AC4A2B"/>
    <w:rsid w:val="00AC64ED"/>
    <w:rsid w:val="00AD1127"/>
    <w:rsid w:val="00AD3DEE"/>
    <w:rsid w:val="00AD51B2"/>
    <w:rsid w:val="00AE12D0"/>
    <w:rsid w:val="00AE2210"/>
    <w:rsid w:val="00AE40FA"/>
    <w:rsid w:val="00AF2C04"/>
    <w:rsid w:val="00AF3B8F"/>
    <w:rsid w:val="00B011AB"/>
    <w:rsid w:val="00B15308"/>
    <w:rsid w:val="00B21DE5"/>
    <w:rsid w:val="00B232FF"/>
    <w:rsid w:val="00B24A0D"/>
    <w:rsid w:val="00B27B6E"/>
    <w:rsid w:val="00B3062B"/>
    <w:rsid w:val="00B33204"/>
    <w:rsid w:val="00B34DF9"/>
    <w:rsid w:val="00B36228"/>
    <w:rsid w:val="00B37826"/>
    <w:rsid w:val="00B4253C"/>
    <w:rsid w:val="00B4317F"/>
    <w:rsid w:val="00B4504C"/>
    <w:rsid w:val="00B45EE2"/>
    <w:rsid w:val="00B46DAA"/>
    <w:rsid w:val="00B47E47"/>
    <w:rsid w:val="00B51908"/>
    <w:rsid w:val="00B51D07"/>
    <w:rsid w:val="00B531BC"/>
    <w:rsid w:val="00B5748C"/>
    <w:rsid w:val="00B57C13"/>
    <w:rsid w:val="00B60FE6"/>
    <w:rsid w:val="00B61554"/>
    <w:rsid w:val="00B6303E"/>
    <w:rsid w:val="00B63527"/>
    <w:rsid w:val="00B6422B"/>
    <w:rsid w:val="00B65F92"/>
    <w:rsid w:val="00B72706"/>
    <w:rsid w:val="00B76690"/>
    <w:rsid w:val="00B8085B"/>
    <w:rsid w:val="00B80B1F"/>
    <w:rsid w:val="00B8495F"/>
    <w:rsid w:val="00B855E2"/>
    <w:rsid w:val="00B85D8C"/>
    <w:rsid w:val="00B8657A"/>
    <w:rsid w:val="00BA2B89"/>
    <w:rsid w:val="00BA4E59"/>
    <w:rsid w:val="00BA648C"/>
    <w:rsid w:val="00BB7189"/>
    <w:rsid w:val="00BC022E"/>
    <w:rsid w:val="00BC0A26"/>
    <w:rsid w:val="00BC3062"/>
    <w:rsid w:val="00BD5439"/>
    <w:rsid w:val="00BD61C4"/>
    <w:rsid w:val="00BE311F"/>
    <w:rsid w:val="00BE4C22"/>
    <w:rsid w:val="00BE5076"/>
    <w:rsid w:val="00BE6E1D"/>
    <w:rsid w:val="00BF2E40"/>
    <w:rsid w:val="00BF63DE"/>
    <w:rsid w:val="00BF7582"/>
    <w:rsid w:val="00C00043"/>
    <w:rsid w:val="00C01EB1"/>
    <w:rsid w:val="00C02570"/>
    <w:rsid w:val="00C062E8"/>
    <w:rsid w:val="00C06ED7"/>
    <w:rsid w:val="00C10AAA"/>
    <w:rsid w:val="00C1275B"/>
    <w:rsid w:val="00C129F2"/>
    <w:rsid w:val="00C13247"/>
    <w:rsid w:val="00C16804"/>
    <w:rsid w:val="00C2106C"/>
    <w:rsid w:val="00C24822"/>
    <w:rsid w:val="00C27F27"/>
    <w:rsid w:val="00C36C68"/>
    <w:rsid w:val="00C46412"/>
    <w:rsid w:val="00C5215A"/>
    <w:rsid w:val="00C55427"/>
    <w:rsid w:val="00C57994"/>
    <w:rsid w:val="00C64DE2"/>
    <w:rsid w:val="00C729B5"/>
    <w:rsid w:val="00C7477C"/>
    <w:rsid w:val="00C75FF8"/>
    <w:rsid w:val="00C84B75"/>
    <w:rsid w:val="00C86CD3"/>
    <w:rsid w:val="00C86F4D"/>
    <w:rsid w:val="00C92B24"/>
    <w:rsid w:val="00CA326B"/>
    <w:rsid w:val="00CB0236"/>
    <w:rsid w:val="00CB250B"/>
    <w:rsid w:val="00CB4068"/>
    <w:rsid w:val="00CC3177"/>
    <w:rsid w:val="00CC3800"/>
    <w:rsid w:val="00CC53CE"/>
    <w:rsid w:val="00CC607A"/>
    <w:rsid w:val="00CC77D5"/>
    <w:rsid w:val="00CD052E"/>
    <w:rsid w:val="00CE5ADD"/>
    <w:rsid w:val="00CF4C3E"/>
    <w:rsid w:val="00D04DAE"/>
    <w:rsid w:val="00D162E4"/>
    <w:rsid w:val="00D20E1C"/>
    <w:rsid w:val="00D244C5"/>
    <w:rsid w:val="00D2684B"/>
    <w:rsid w:val="00D279CC"/>
    <w:rsid w:val="00D31F41"/>
    <w:rsid w:val="00D34901"/>
    <w:rsid w:val="00D3561A"/>
    <w:rsid w:val="00D45078"/>
    <w:rsid w:val="00D608BF"/>
    <w:rsid w:val="00D67FAA"/>
    <w:rsid w:val="00D752CF"/>
    <w:rsid w:val="00D777CA"/>
    <w:rsid w:val="00D80F8C"/>
    <w:rsid w:val="00D824AA"/>
    <w:rsid w:val="00D82B2D"/>
    <w:rsid w:val="00D82C57"/>
    <w:rsid w:val="00D84784"/>
    <w:rsid w:val="00D858C1"/>
    <w:rsid w:val="00D870CB"/>
    <w:rsid w:val="00D8741E"/>
    <w:rsid w:val="00D919DA"/>
    <w:rsid w:val="00D92AC1"/>
    <w:rsid w:val="00DB18DD"/>
    <w:rsid w:val="00DB36AC"/>
    <w:rsid w:val="00DB55AE"/>
    <w:rsid w:val="00DB67FE"/>
    <w:rsid w:val="00DB6EAE"/>
    <w:rsid w:val="00DC4BC9"/>
    <w:rsid w:val="00DC7D9F"/>
    <w:rsid w:val="00DD5D82"/>
    <w:rsid w:val="00DE2C0D"/>
    <w:rsid w:val="00DE2DCB"/>
    <w:rsid w:val="00DE3D1A"/>
    <w:rsid w:val="00DE5A99"/>
    <w:rsid w:val="00DE72DE"/>
    <w:rsid w:val="00DF2660"/>
    <w:rsid w:val="00DF33A3"/>
    <w:rsid w:val="00E007EF"/>
    <w:rsid w:val="00E05A5E"/>
    <w:rsid w:val="00E07C32"/>
    <w:rsid w:val="00E23EB2"/>
    <w:rsid w:val="00E2571E"/>
    <w:rsid w:val="00E26B5E"/>
    <w:rsid w:val="00E41172"/>
    <w:rsid w:val="00E46D7B"/>
    <w:rsid w:val="00E50EAD"/>
    <w:rsid w:val="00E579ED"/>
    <w:rsid w:val="00E63664"/>
    <w:rsid w:val="00E6405C"/>
    <w:rsid w:val="00E6478A"/>
    <w:rsid w:val="00E654BF"/>
    <w:rsid w:val="00E65B2D"/>
    <w:rsid w:val="00E77A41"/>
    <w:rsid w:val="00E808F8"/>
    <w:rsid w:val="00E82F4B"/>
    <w:rsid w:val="00E832C7"/>
    <w:rsid w:val="00E85321"/>
    <w:rsid w:val="00E903F8"/>
    <w:rsid w:val="00E938DC"/>
    <w:rsid w:val="00EA2223"/>
    <w:rsid w:val="00EA3BC9"/>
    <w:rsid w:val="00EB14DF"/>
    <w:rsid w:val="00EB2989"/>
    <w:rsid w:val="00EB7495"/>
    <w:rsid w:val="00EB7D5D"/>
    <w:rsid w:val="00EC2AD8"/>
    <w:rsid w:val="00EC4ACF"/>
    <w:rsid w:val="00EC5A8E"/>
    <w:rsid w:val="00ED1626"/>
    <w:rsid w:val="00ED2F0B"/>
    <w:rsid w:val="00EE2CA5"/>
    <w:rsid w:val="00EF027E"/>
    <w:rsid w:val="00EF4BD9"/>
    <w:rsid w:val="00EF4C1E"/>
    <w:rsid w:val="00EF5A8C"/>
    <w:rsid w:val="00EF7F63"/>
    <w:rsid w:val="00F0182B"/>
    <w:rsid w:val="00F20CEB"/>
    <w:rsid w:val="00F30903"/>
    <w:rsid w:val="00F32F1C"/>
    <w:rsid w:val="00F33FC8"/>
    <w:rsid w:val="00F350B3"/>
    <w:rsid w:val="00F3520F"/>
    <w:rsid w:val="00F372A5"/>
    <w:rsid w:val="00F437E5"/>
    <w:rsid w:val="00F4480F"/>
    <w:rsid w:val="00F44BA7"/>
    <w:rsid w:val="00F451FA"/>
    <w:rsid w:val="00F47FEE"/>
    <w:rsid w:val="00F51BFA"/>
    <w:rsid w:val="00F552FC"/>
    <w:rsid w:val="00F570A5"/>
    <w:rsid w:val="00F638B0"/>
    <w:rsid w:val="00F6567B"/>
    <w:rsid w:val="00F65714"/>
    <w:rsid w:val="00F67718"/>
    <w:rsid w:val="00F72586"/>
    <w:rsid w:val="00F73AF3"/>
    <w:rsid w:val="00F75024"/>
    <w:rsid w:val="00F771CA"/>
    <w:rsid w:val="00F80C2C"/>
    <w:rsid w:val="00F8169C"/>
    <w:rsid w:val="00F82523"/>
    <w:rsid w:val="00F87BC1"/>
    <w:rsid w:val="00F92B25"/>
    <w:rsid w:val="00F94E0E"/>
    <w:rsid w:val="00FA124D"/>
    <w:rsid w:val="00FA4F4B"/>
    <w:rsid w:val="00FB4FB6"/>
    <w:rsid w:val="00FC07BD"/>
    <w:rsid w:val="00FD04F3"/>
    <w:rsid w:val="00FD1D71"/>
    <w:rsid w:val="00FE09BB"/>
    <w:rsid w:val="00FE1916"/>
    <w:rsid w:val="00FE27B2"/>
    <w:rsid w:val="00FE487C"/>
    <w:rsid w:val="00FF3D38"/>
    <w:rsid w:val="00FF4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CE221B"/>
  <w15:docId w15:val="{29CFDE0A-F300-4D43-BCF8-562F7A53B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715BA"/>
  </w:style>
  <w:style w:type="character" w:customStyle="1" w:styleId="aqj">
    <w:name w:val="aqj"/>
    <w:basedOn w:val="DefaultParagraphFont"/>
    <w:rsid w:val="004715BA"/>
  </w:style>
  <w:style w:type="table" w:styleId="TableGrid">
    <w:name w:val="Table Grid"/>
    <w:basedOn w:val="TableNormal"/>
    <w:uiPriority w:val="59"/>
    <w:rsid w:val="004715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15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3FC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FC9"/>
  </w:style>
  <w:style w:type="character" w:styleId="PageNumber">
    <w:name w:val="page number"/>
    <w:basedOn w:val="DefaultParagraphFont"/>
    <w:uiPriority w:val="99"/>
    <w:semiHidden/>
    <w:unhideWhenUsed/>
    <w:rsid w:val="00693FC9"/>
  </w:style>
  <w:style w:type="paragraph" w:styleId="BalloonText">
    <w:name w:val="Balloon Text"/>
    <w:basedOn w:val="Normal"/>
    <w:link w:val="BalloonTextChar"/>
    <w:uiPriority w:val="99"/>
    <w:semiHidden/>
    <w:unhideWhenUsed/>
    <w:rsid w:val="00C7477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77C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E2C0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C0D"/>
  </w:style>
  <w:style w:type="paragraph" w:styleId="DocumentMap">
    <w:name w:val="Document Map"/>
    <w:basedOn w:val="Normal"/>
    <w:link w:val="DocumentMapChar"/>
    <w:uiPriority w:val="99"/>
    <w:semiHidden/>
    <w:unhideWhenUsed/>
    <w:rsid w:val="009948A6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948A6"/>
    <w:rPr>
      <w:rFonts w:ascii="Lucida Grande" w:hAnsi="Lucida Grande" w:cs="Lucida Grande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34D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93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0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74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039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7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9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7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60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7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287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6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2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2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950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47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9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437454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207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9500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F73E16-2E61-4AEE-BF25-04A822CF0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341</Words>
  <Characters>1793</Characters>
  <Application>Microsoft Office Word</Application>
  <DocSecurity>0</DocSecurity>
  <Lines>6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Garro</dc:creator>
  <cp:keywords/>
  <dc:description/>
  <cp:lastModifiedBy>Catherine Nicholson (Faculty)</cp:lastModifiedBy>
  <cp:revision>11</cp:revision>
  <cp:lastPrinted>2018-06-21T21:52:00Z</cp:lastPrinted>
  <dcterms:created xsi:type="dcterms:W3CDTF">2025-10-07T14:37:00Z</dcterms:created>
  <dcterms:modified xsi:type="dcterms:W3CDTF">2025-10-07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a3dd5c9758071bf5b3be20a9fab6fb62fb18e5d6f5165f3c5ca7cea40c6cae</vt:lpwstr>
  </property>
</Properties>
</file>